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0024E" w14:textId="54283779" w:rsidR="00122DDA" w:rsidRPr="00C66591" w:rsidRDefault="00824F32" w:rsidP="00C66591">
      <w:pPr>
        <w:spacing w:after="120" w:line="240" w:lineRule="auto"/>
        <w:rPr>
          <w:rFonts w:cstheme="minorHAnsi"/>
          <w:sz w:val="20"/>
          <w:szCs w:val="20"/>
        </w:rPr>
      </w:pPr>
      <w:r w:rsidRPr="00C66591">
        <w:rPr>
          <w:rFonts w:cstheme="minorHAnsi"/>
          <w:sz w:val="20"/>
          <w:szCs w:val="20"/>
        </w:rPr>
        <w:t xml:space="preserve">Załącznik nr </w:t>
      </w:r>
      <w:r w:rsidR="00D9757F" w:rsidRPr="00C66591">
        <w:rPr>
          <w:rFonts w:cstheme="minorHAnsi"/>
          <w:sz w:val="20"/>
          <w:szCs w:val="20"/>
        </w:rPr>
        <w:t>6</w:t>
      </w:r>
      <w:r w:rsidR="00F95CBE" w:rsidRPr="00C66591">
        <w:rPr>
          <w:rFonts w:cstheme="minorHAnsi"/>
          <w:sz w:val="20"/>
          <w:szCs w:val="20"/>
        </w:rPr>
        <w:t xml:space="preserve"> </w:t>
      </w:r>
      <w:r w:rsidR="00122DDA" w:rsidRPr="00C66591">
        <w:rPr>
          <w:rFonts w:cstheme="minorHAnsi"/>
          <w:sz w:val="20"/>
          <w:szCs w:val="20"/>
        </w:rPr>
        <w:t xml:space="preserve">do </w:t>
      </w:r>
      <w:r w:rsidR="00230F59" w:rsidRPr="00C66591">
        <w:rPr>
          <w:rFonts w:cstheme="minorHAnsi"/>
          <w:sz w:val="20"/>
          <w:szCs w:val="20"/>
        </w:rPr>
        <w:t>Ogłoszenia o konkursie CTT CITTRU w ramach działań ukierunkowanych na tworzenie innowacji oraz na komercjalizację wyników badań naukowych</w:t>
      </w:r>
    </w:p>
    <w:p w14:paraId="57355AE1" w14:textId="77777777" w:rsidR="00122DDA" w:rsidRPr="00C66591" w:rsidRDefault="00122DDA" w:rsidP="00C66591">
      <w:pPr>
        <w:spacing w:after="120" w:line="240" w:lineRule="auto"/>
        <w:ind w:left="426"/>
        <w:rPr>
          <w:rFonts w:cstheme="minorHAnsi"/>
          <w:sz w:val="24"/>
          <w:szCs w:val="24"/>
        </w:rPr>
      </w:pPr>
    </w:p>
    <w:p w14:paraId="7DFE2409" w14:textId="77777777" w:rsidR="00097DD0" w:rsidRPr="00C66591" w:rsidRDefault="00097DD0" w:rsidP="00C66591">
      <w:pPr>
        <w:spacing w:after="120" w:line="240" w:lineRule="auto"/>
        <w:rPr>
          <w:rFonts w:cstheme="minorHAnsi"/>
          <w:b/>
          <w:sz w:val="24"/>
          <w:szCs w:val="24"/>
        </w:rPr>
      </w:pPr>
      <w:r w:rsidRPr="00C66591">
        <w:rPr>
          <w:rFonts w:cstheme="minorHAnsi"/>
          <w:b/>
          <w:sz w:val="24"/>
          <w:szCs w:val="24"/>
        </w:rPr>
        <w:t xml:space="preserve">Wniosek o dofinansowanie </w:t>
      </w:r>
    </w:p>
    <w:p w14:paraId="5BE4A5EA" w14:textId="2FED492C" w:rsidR="00122DDA" w:rsidRPr="00C66591" w:rsidRDefault="00097DD0" w:rsidP="00A80005">
      <w:pPr>
        <w:spacing w:after="120" w:line="240" w:lineRule="auto"/>
        <w:ind w:left="708" w:hanging="708"/>
        <w:rPr>
          <w:rFonts w:cstheme="minorHAnsi"/>
          <w:b/>
          <w:sz w:val="24"/>
          <w:szCs w:val="24"/>
        </w:rPr>
      </w:pPr>
      <w:r w:rsidRPr="00C66591">
        <w:rPr>
          <w:rFonts w:cstheme="minorHAnsi"/>
          <w:b/>
          <w:sz w:val="24"/>
          <w:szCs w:val="24"/>
        </w:rPr>
        <w:t xml:space="preserve">Ścieżka </w:t>
      </w:r>
      <w:r w:rsidR="008E116F" w:rsidRPr="00C66591">
        <w:rPr>
          <w:rFonts w:cstheme="minorHAnsi"/>
          <w:b/>
          <w:sz w:val="24"/>
          <w:szCs w:val="24"/>
        </w:rPr>
        <w:t>3</w:t>
      </w:r>
      <w:r w:rsidRPr="00C66591">
        <w:rPr>
          <w:rFonts w:cstheme="minorHAnsi"/>
          <w:b/>
          <w:sz w:val="24"/>
          <w:szCs w:val="24"/>
        </w:rPr>
        <w:t xml:space="preserve"> – </w:t>
      </w:r>
      <w:r w:rsidR="008E116F" w:rsidRPr="00C66591">
        <w:rPr>
          <w:rFonts w:cstheme="minorHAnsi"/>
          <w:b/>
          <w:sz w:val="24"/>
          <w:szCs w:val="24"/>
        </w:rPr>
        <w:t>ekspert</w:t>
      </w:r>
    </w:p>
    <w:p w14:paraId="6DBDFB3D" w14:textId="77777777" w:rsidR="005E527C" w:rsidRPr="00C66591" w:rsidRDefault="005E527C" w:rsidP="00C66591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122DDA" w:rsidRPr="00C66591" w14:paraId="146933AC" w14:textId="77777777" w:rsidTr="00CC1F23">
        <w:tc>
          <w:tcPr>
            <w:tcW w:w="9212" w:type="dxa"/>
          </w:tcPr>
          <w:p w14:paraId="2C5C4F51" w14:textId="3EC99681" w:rsidR="005E527C" w:rsidRPr="00C66591" w:rsidRDefault="00122DDA" w:rsidP="00C66591">
            <w:pPr>
              <w:pStyle w:val="Akapitzlist"/>
              <w:ind w:left="0"/>
              <w:jc w:val="both"/>
              <w:rPr>
                <w:rFonts w:cstheme="minorHAnsi"/>
                <w:b w:val="0"/>
                <w:sz w:val="24"/>
                <w:szCs w:val="24"/>
              </w:rPr>
            </w:pPr>
            <w:r w:rsidRPr="00C66591">
              <w:rPr>
                <w:rFonts w:cstheme="minorHAnsi"/>
                <w:sz w:val="24"/>
                <w:szCs w:val="24"/>
              </w:rPr>
              <w:t>W przypadku pytań prosimy o kontakt z Centrum Transferu Technologii CITTRU.</w:t>
            </w:r>
            <w:r w:rsidRPr="00C66591">
              <w:rPr>
                <w:rFonts w:cstheme="minorHAnsi"/>
                <w:b w:val="0"/>
                <w:sz w:val="24"/>
                <w:szCs w:val="24"/>
              </w:rPr>
              <w:t xml:space="preserve"> Osob</w:t>
            </w:r>
            <w:r w:rsidR="008250E1" w:rsidRPr="00C66591">
              <w:rPr>
                <w:rFonts w:cstheme="minorHAnsi"/>
                <w:b w:val="0"/>
                <w:sz w:val="24"/>
                <w:szCs w:val="24"/>
              </w:rPr>
              <w:t xml:space="preserve">ami do kontaktu są </w:t>
            </w:r>
            <w:r w:rsidR="00F27E6E" w:rsidRPr="00C66591">
              <w:rPr>
                <w:rFonts w:cstheme="minorHAnsi"/>
                <w:b w:val="0"/>
                <w:sz w:val="24"/>
                <w:szCs w:val="24"/>
              </w:rPr>
              <w:t>Gabriela Konopka-Cupiał</w:t>
            </w:r>
            <w:r w:rsidR="00C8007D" w:rsidRPr="00C66591">
              <w:rPr>
                <w:rFonts w:cstheme="minorHAnsi"/>
                <w:b w:val="0"/>
                <w:sz w:val="24"/>
                <w:szCs w:val="24"/>
              </w:rPr>
              <w:t xml:space="preserve"> (</w:t>
            </w:r>
            <w:hyperlink r:id="rId11" w:history="1">
              <w:r w:rsidR="00F27E6E" w:rsidRPr="00C66591">
                <w:rPr>
                  <w:rStyle w:val="Hipercze"/>
                  <w:rFonts w:cstheme="minorHAnsi"/>
                  <w:b w:val="0"/>
                  <w:sz w:val="24"/>
                  <w:szCs w:val="24"/>
                </w:rPr>
                <w:t>gabriela.konopka-cupial@uj.edu.pl</w:t>
              </w:r>
            </w:hyperlink>
            <w:r w:rsidR="00C8007D" w:rsidRPr="00C66591">
              <w:rPr>
                <w:rFonts w:cstheme="minorHAnsi"/>
                <w:b w:val="0"/>
                <w:sz w:val="24"/>
                <w:szCs w:val="24"/>
              </w:rPr>
              <w:t>, 12 664 42 0</w:t>
            </w:r>
            <w:r w:rsidR="00F27E6E" w:rsidRPr="00C66591">
              <w:rPr>
                <w:rFonts w:cstheme="minorHAnsi"/>
                <w:b w:val="0"/>
                <w:sz w:val="24"/>
                <w:szCs w:val="24"/>
              </w:rPr>
              <w:t>5</w:t>
            </w:r>
            <w:r w:rsidR="00C8007D" w:rsidRPr="00C66591">
              <w:rPr>
                <w:rFonts w:cstheme="minorHAnsi"/>
                <w:b w:val="0"/>
                <w:sz w:val="24"/>
                <w:szCs w:val="24"/>
              </w:rPr>
              <w:t xml:space="preserve">) lub </w:t>
            </w:r>
            <w:r w:rsidR="008250E1" w:rsidRPr="00C66591">
              <w:rPr>
                <w:rFonts w:cstheme="minorHAnsi"/>
                <w:b w:val="0"/>
                <w:sz w:val="24"/>
                <w:szCs w:val="24"/>
              </w:rPr>
              <w:t>brokerzy wymienieni na stronie internetowej www.cittru.uj.edu.pl</w:t>
            </w:r>
          </w:p>
          <w:p w14:paraId="4A1CD921" w14:textId="77777777" w:rsidR="00194A05" w:rsidRPr="00C66591" w:rsidRDefault="00194A05" w:rsidP="00C66591">
            <w:pPr>
              <w:pStyle w:val="Akapitzlist"/>
              <w:ind w:left="0"/>
              <w:jc w:val="both"/>
              <w:rPr>
                <w:rFonts w:cstheme="minorHAnsi"/>
                <w:sz w:val="24"/>
                <w:szCs w:val="24"/>
              </w:rPr>
            </w:pPr>
          </w:p>
          <w:p w14:paraId="6C5BAF83" w14:textId="08B99C3B" w:rsidR="00122DDA" w:rsidRPr="00C66591" w:rsidRDefault="008250E1" w:rsidP="00C66591">
            <w:pPr>
              <w:pStyle w:val="Akapitzlist"/>
              <w:ind w:left="0"/>
              <w:jc w:val="both"/>
              <w:rPr>
                <w:rFonts w:cstheme="minorHAnsi"/>
                <w:sz w:val="24"/>
                <w:szCs w:val="24"/>
              </w:rPr>
            </w:pPr>
            <w:r w:rsidRPr="00C66591">
              <w:rPr>
                <w:rFonts w:cstheme="minorHAnsi"/>
                <w:sz w:val="24"/>
                <w:szCs w:val="24"/>
              </w:rPr>
              <w:t>Wniosek w</w:t>
            </w:r>
            <w:r w:rsidR="00122DDA" w:rsidRPr="00C66591">
              <w:rPr>
                <w:rFonts w:cstheme="minorHAnsi"/>
                <w:sz w:val="24"/>
                <w:szCs w:val="24"/>
              </w:rPr>
              <w:t>ypełni</w:t>
            </w:r>
            <w:r w:rsidRPr="00C66591">
              <w:rPr>
                <w:rFonts w:cstheme="minorHAnsi"/>
                <w:sz w:val="24"/>
                <w:szCs w:val="24"/>
              </w:rPr>
              <w:t>ony i</w:t>
            </w:r>
            <w:r w:rsidR="005E527C" w:rsidRPr="00C66591">
              <w:rPr>
                <w:rFonts w:cstheme="minorHAnsi"/>
                <w:sz w:val="24"/>
                <w:szCs w:val="24"/>
              </w:rPr>
              <w:t xml:space="preserve"> podpisan</w:t>
            </w:r>
            <w:r w:rsidRPr="00C66591">
              <w:rPr>
                <w:rFonts w:cstheme="minorHAnsi"/>
                <w:sz w:val="24"/>
                <w:szCs w:val="24"/>
              </w:rPr>
              <w:t>y</w:t>
            </w:r>
            <w:r w:rsidR="005E527C" w:rsidRPr="00C66591">
              <w:rPr>
                <w:rFonts w:cstheme="minorHAnsi"/>
                <w:sz w:val="24"/>
                <w:szCs w:val="24"/>
              </w:rPr>
              <w:t xml:space="preserve"> przez </w:t>
            </w:r>
            <w:r w:rsidRPr="00C66591">
              <w:rPr>
                <w:rFonts w:cstheme="minorHAnsi"/>
                <w:sz w:val="24"/>
                <w:szCs w:val="24"/>
              </w:rPr>
              <w:t xml:space="preserve">wymagane </w:t>
            </w:r>
            <w:r w:rsidR="005E527C" w:rsidRPr="00C66591">
              <w:rPr>
                <w:rFonts w:cstheme="minorHAnsi"/>
                <w:sz w:val="24"/>
                <w:szCs w:val="24"/>
              </w:rPr>
              <w:t xml:space="preserve">osoby </w:t>
            </w:r>
            <w:r w:rsidRPr="00C66591">
              <w:rPr>
                <w:rFonts w:cstheme="minorHAnsi"/>
                <w:sz w:val="24"/>
                <w:szCs w:val="24"/>
              </w:rPr>
              <w:t xml:space="preserve">należy złożyć </w:t>
            </w:r>
            <w:r w:rsidR="00194A05" w:rsidRPr="00C66591">
              <w:rPr>
                <w:rFonts w:cstheme="minorHAnsi"/>
                <w:sz w:val="24"/>
                <w:szCs w:val="24"/>
              </w:rPr>
              <w:t xml:space="preserve">w </w:t>
            </w:r>
            <w:r w:rsidR="00C8007D" w:rsidRPr="00C66591">
              <w:rPr>
                <w:rFonts w:cstheme="minorHAnsi"/>
                <w:sz w:val="24"/>
                <w:szCs w:val="24"/>
              </w:rPr>
              <w:t>sekretariacie CTT CITTRU</w:t>
            </w:r>
            <w:r w:rsidR="00C66591">
              <w:rPr>
                <w:rFonts w:cstheme="minorHAnsi"/>
                <w:sz w:val="24"/>
                <w:szCs w:val="24"/>
              </w:rPr>
              <w:t xml:space="preserve"> </w:t>
            </w:r>
            <w:r w:rsidR="00C8007D" w:rsidRPr="00C66591">
              <w:rPr>
                <w:rFonts w:cstheme="minorHAnsi"/>
                <w:sz w:val="24"/>
                <w:szCs w:val="24"/>
              </w:rPr>
              <w:t xml:space="preserve">lub w formie </w:t>
            </w:r>
            <w:r w:rsidR="00F27E6E" w:rsidRPr="00C66591">
              <w:rPr>
                <w:rFonts w:cstheme="minorHAnsi"/>
                <w:sz w:val="24"/>
                <w:szCs w:val="24"/>
              </w:rPr>
              <w:t xml:space="preserve">elektronicznej </w:t>
            </w:r>
            <w:r w:rsidRPr="00C66591">
              <w:rPr>
                <w:rFonts w:cstheme="minorHAnsi"/>
                <w:sz w:val="24"/>
                <w:szCs w:val="24"/>
              </w:rPr>
              <w:t>na adres e-mail cittru@uj.edu.pl.</w:t>
            </w:r>
          </w:p>
        </w:tc>
      </w:tr>
    </w:tbl>
    <w:p w14:paraId="6CBDAAE6" w14:textId="77777777" w:rsidR="00122DDA" w:rsidRPr="00C66591" w:rsidRDefault="00122DDA" w:rsidP="00C66591">
      <w:pPr>
        <w:pStyle w:val="Akapitzlist"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6B047333" w14:textId="77777777" w:rsidR="00C66591" w:rsidRDefault="00C66591" w:rsidP="00C66591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43522886" w14:textId="53AB3B08" w:rsidR="0096639C" w:rsidRPr="00C66591" w:rsidRDefault="005E527C" w:rsidP="00C66591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Ty</w:t>
      </w:r>
      <w:r w:rsidR="0096639C" w:rsidRPr="00C66591">
        <w:rPr>
          <w:rFonts w:cstheme="minorHAnsi"/>
          <w:sz w:val="24"/>
          <w:szCs w:val="24"/>
        </w:rPr>
        <w:t xml:space="preserve">tuł </w:t>
      </w:r>
      <w:r w:rsidR="005E47CA" w:rsidRPr="00C66591">
        <w:rPr>
          <w:rFonts w:cstheme="minorHAnsi"/>
          <w:sz w:val="24"/>
          <w:szCs w:val="24"/>
        </w:rPr>
        <w:t>Innowacji</w:t>
      </w:r>
      <w:r w:rsidR="00536CCC" w:rsidRPr="00C66591">
        <w:rPr>
          <w:rFonts w:cstheme="minorHAnsi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22DDA" w:rsidRPr="00C66591" w14:paraId="0E8447A6" w14:textId="77777777" w:rsidTr="00A061A2">
        <w:tc>
          <w:tcPr>
            <w:tcW w:w="9062" w:type="dxa"/>
          </w:tcPr>
          <w:p w14:paraId="3485DD37" w14:textId="69D71ED0" w:rsidR="00B4193E" w:rsidRPr="00C66591" w:rsidRDefault="00B4193E" w:rsidP="00B4193E">
            <w:pPr>
              <w:spacing w:after="120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bookmarkStart w:id="0" w:name="Tekst1"/>
            <w:r>
              <w:rPr>
                <w:rFonts w:cstheme="minorHAnsi"/>
                <w:sz w:val="24"/>
                <w:szCs w:val="24"/>
                <w:lang w:val="en-US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US"/>
              </w:rPr>
            </w:r>
            <w:r>
              <w:rPr>
                <w:rFonts w:cstheme="minorHAnsi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US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US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US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US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US"/>
              </w:rPr>
              <w:t> </w:t>
            </w:r>
            <w:r>
              <w:rPr>
                <w:rFonts w:cstheme="minorHAnsi"/>
                <w:sz w:val="24"/>
                <w:szCs w:val="24"/>
                <w:lang w:val="en-US"/>
              </w:rPr>
              <w:fldChar w:fldCharType="end"/>
            </w:r>
            <w:bookmarkEnd w:id="0"/>
          </w:p>
        </w:tc>
      </w:tr>
    </w:tbl>
    <w:p w14:paraId="0F2C723E" w14:textId="77777777" w:rsidR="00A061A2" w:rsidRPr="00C66591" w:rsidRDefault="00A061A2" w:rsidP="00C66591">
      <w:pPr>
        <w:spacing w:after="120" w:line="240" w:lineRule="auto"/>
        <w:ind w:left="364"/>
        <w:jc w:val="both"/>
        <w:rPr>
          <w:rFonts w:cstheme="minorHAnsi"/>
          <w:sz w:val="24"/>
          <w:szCs w:val="24"/>
          <w:lang w:val="en-US"/>
        </w:rPr>
      </w:pPr>
    </w:p>
    <w:p w14:paraId="37277D21" w14:textId="77777777" w:rsidR="00A061A2" w:rsidRPr="00C66591" w:rsidRDefault="00A061A2" w:rsidP="00C66591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 xml:space="preserve">Wewnętrzny numer ewidencyjny P-XXX nadany przez CTT CITTRU oraz data wydania decyzji o komercjalizacji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061A2" w:rsidRPr="00C66591" w14:paraId="0D429CC9" w14:textId="77777777" w:rsidTr="005A29DD">
        <w:tc>
          <w:tcPr>
            <w:tcW w:w="9212" w:type="dxa"/>
          </w:tcPr>
          <w:p w14:paraId="4D1DDA0A" w14:textId="79F3B8AB" w:rsidR="00A061A2" w:rsidRPr="00C66591" w:rsidRDefault="00B4193E" w:rsidP="00B4193E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1" w:name="Tekst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"/>
          </w:p>
        </w:tc>
      </w:tr>
    </w:tbl>
    <w:p w14:paraId="4C437295" w14:textId="77777777" w:rsidR="00C66591" w:rsidRDefault="00C66591" w:rsidP="00C66591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4F94BCD5" w14:textId="3476CA80" w:rsidR="00A061A2" w:rsidRPr="00C66591" w:rsidRDefault="00A061A2" w:rsidP="00C66591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C66591">
        <w:rPr>
          <w:rFonts w:cstheme="minorHAnsi"/>
          <w:b/>
          <w:sz w:val="24"/>
          <w:szCs w:val="24"/>
        </w:rPr>
        <w:t xml:space="preserve">Etap Innowacji </w:t>
      </w:r>
      <w:r w:rsidRPr="00C66591">
        <w:rPr>
          <w:rFonts w:cstheme="minorHAnsi"/>
          <w:sz w:val="24"/>
          <w:szCs w:val="24"/>
        </w:rPr>
        <w:t>(</w:t>
      </w:r>
      <w:r w:rsidRPr="00C66591">
        <w:rPr>
          <w:rFonts w:cstheme="minorHAnsi"/>
          <w:sz w:val="24"/>
          <w:szCs w:val="24"/>
          <w:lang w:val="fr-FR"/>
        </w:rPr>
        <w:t>zaznacz właściwe):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700"/>
        <w:gridCol w:w="8367"/>
      </w:tblGrid>
      <w:tr w:rsidR="00A061A2" w:rsidRPr="00C66591" w14:paraId="520906DE" w14:textId="77777777" w:rsidTr="00B4193E">
        <w:trPr>
          <w:trHeight w:val="288"/>
        </w:trPr>
        <w:tc>
          <w:tcPr>
            <w:tcW w:w="700" w:type="dxa"/>
            <w:noWrap/>
            <w:vAlign w:val="center"/>
            <w:hideMark/>
          </w:tcPr>
          <w:p w14:paraId="181D2514" w14:textId="6FDBFACE" w:rsidR="00A061A2" w:rsidRPr="00C66591" w:rsidRDefault="00B4193E" w:rsidP="00B4193E">
            <w:pPr>
              <w:keepNext/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Wybór1"/>
            <w:r>
              <w:rPr>
                <w:rFonts w:cstheme="minorHAnsi"/>
                <w:b/>
                <w:sz w:val="24"/>
                <w:szCs w:val="24"/>
              </w:rPr>
              <w:instrText xml:space="preserve"> FORMCHECKBOX </w:instrText>
            </w:r>
            <w:r w:rsidR="004D7AB4">
              <w:rPr>
                <w:rFonts w:cstheme="minorHAnsi"/>
                <w:b/>
                <w:sz w:val="24"/>
                <w:szCs w:val="24"/>
              </w:rPr>
            </w:r>
            <w:r w:rsidR="004D7AB4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8367" w:type="dxa"/>
            <w:noWrap/>
            <w:hideMark/>
          </w:tcPr>
          <w:p w14:paraId="312420BF" w14:textId="77777777" w:rsidR="00A061A2" w:rsidRPr="00C66591" w:rsidRDefault="00A061A2" w:rsidP="00C66591">
            <w:pPr>
              <w:keepNext/>
              <w:spacing w:after="120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C66591">
              <w:rPr>
                <w:rFonts w:cstheme="minorHAnsi"/>
                <w:bCs/>
                <w:sz w:val="24"/>
                <w:szCs w:val="24"/>
              </w:rPr>
              <w:t xml:space="preserve">Wynalazek chroniony zgłoszeniem patentowym </w:t>
            </w:r>
          </w:p>
        </w:tc>
      </w:tr>
      <w:tr w:rsidR="00A061A2" w:rsidRPr="00C66591" w14:paraId="66D5480E" w14:textId="77777777" w:rsidTr="00B4193E">
        <w:trPr>
          <w:trHeight w:val="288"/>
        </w:trPr>
        <w:tc>
          <w:tcPr>
            <w:tcW w:w="700" w:type="dxa"/>
            <w:noWrap/>
            <w:vAlign w:val="center"/>
            <w:hideMark/>
          </w:tcPr>
          <w:p w14:paraId="3F59576D" w14:textId="6531A832" w:rsidR="00A061A2" w:rsidRPr="00C66591" w:rsidRDefault="00B4193E" w:rsidP="00B4193E">
            <w:pPr>
              <w:keepNext/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Wybó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Wybór2"/>
            <w:r>
              <w:rPr>
                <w:rFonts w:cstheme="minorHAnsi"/>
                <w:b/>
                <w:sz w:val="24"/>
                <w:szCs w:val="24"/>
              </w:rPr>
              <w:instrText xml:space="preserve"> FORMCHECKBOX </w:instrText>
            </w:r>
            <w:r w:rsidR="004D7AB4">
              <w:rPr>
                <w:rFonts w:cstheme="minorHAnsi"/>
                <w:b/>
                <w:sz w:val="24"/>
                <w:szCs w:val="24"/>
              </w:rPr>
            </w:r>
            <w:r w:rsidR="004D7AB4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8367" w:type="dxa"/>
            <w:noWrap/>
            <w:hideMark/>
          </w:tcPr>
          <w:p w14:paraId="617BD633" w14:textId="77777777" w:rsidR="00A061A2" w:rsidRPr="00C66591" w:rsidRDefault="00A061A2" w:rsidP="00C66591">
            <w:pPr>
              <w:keepNext/>
              <w:spacing w:after="120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C66591">
              <w:rPr>
                <w:rFonts w:cstheme="minorHAnsi"/>
                <w:bCs/>
                <w:sz w:val="24"/>
                <w:szCs w:val="24"/>
              </w:rPr>
              <w:t>Istnieje pierwsza wersja produktu lub usługi</w:t>
            </w:r>
          </w:p>
        </w:tc>
      </w:tr>
      <w:tr w:rsidR="00A061A2" w:rsidRPr="00C66591" w14:paraId="1B7BB912" w14:textId="77777777" w:rsidTr="00B4193E">
        <w:trPr>
          <w:trHeight w:val="288"/>
        </w:trPr>
        <w:tc>
          <w:tcPr>
            <w:tcW w:w="700" w:type="dxa"/>
            <w:noWrap/>
            <w:vAlign w:val="center"/>
          </w:tcPr>
          <w:p w14:paraId="1F3A1FA6" w14:textId="1F2F2CF2" w:rsidR="00A061A2" w:rsidRPr="00C66591" w:rsidRDefault="00B4193E" w:rsidP="00B4193E">
            <w:pPr>
              <w:keepNext/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Wybó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Wybór3"/>
            <w:r>
              <w:rPr>
                <w:rFonts w:cstheme="minorHAnsi"/>
                <w:b/>
                <w:sz w:val="24"/>
                <w:szCs w:val="24"/>
              </w:rPr>
              <w:instrText xml:space="preserve"> FORMCHECKBOX </w:instrText>
            </w:r>
            <w:r w:rsidR="004D7AB4">
              <w:rPr>
                <w:rFonts w:cstheme="minorHAnsi"/>
                <w:b/>
                <w:sz w:val="24"/>
                <w:szCs w:val="24"/>
              </w:rPr>
            </w:r>
            <w:r w:rsidR="004D7AB4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8367" w:type="dxa"/>
            <w:noWrap/>
          </w:tcPr>
          <w:p w14:paraId="13DCDFA0" w14:textId="77777777" w:rsidR="00A061A2" w:rsidRPr="00C66591" w:rsidRDefault="00A061A2" w:rsidP="00C66591">
            <w:pPr>
              <w:keepNext/>
              <w:spacing w:after="120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C66591">
              <w:rPr>
                <w:rFonts w:cstheme="minorHAnsi"/>
                <w:bCs/>
                <w:sz w:val="24"/>
                <w:szCs w:val="24"/>
              </w:rPr>
              <w:t xml:space="preserve">Istnieją wyniki badań </w:t>
            </w:r>
            <w:r w:rsidRPr="00C66591">
              <w:rPr>
                <w:rFonts w:cstheme="minorHAnsi"/>
                <w:bCs/>
                <w:i/>
                <w:iCs/>
                <w:sz w:val="24"/>
                <w:szCs w:val="24"/>
              </w:rPr>
              <w:t>proof of principle</w:t>
            </w:r>
            <w:r w:rsidRPr="00C66591">
              <w:rPr>
                <w:rFonts w:cstheme="minorHAnsi"/>
                <w:bCs/>
                <w:sz w:val="24"/>
                <w:szCs w:val="24"/>
              </w:rPr>
              <w:t xml:space="preserve"> potwierdzające możliwość opracowania innowacyjnego produktu/usługi</w:t>
            </w:r>
          </w:p>
        </w:tc>
      </w:tr>
    </w:tbl>
    <w:p w14:paraId="3E6FF851" w14:textId="0D0343D8" w:rsidR="005E47CA" w:rsidRDefault="005E47CA" w:rsidP="00C66591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514E6ABE" w14:textId="77777777" w:rsidR="00C66591" w:rsidRPr="00C66591" w:rsidRDefault="00C66591" w:rsidP="00C66591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7C3F6D26" w14:textId="77777777" w:rsidR="00C66591" w:rsidRDefault="00C66591" w:rsidP="00C66591">
      <w:pPr>
        <w:pStyle w:val="Akapitzlist"/>
        <w:spacing w:line="240" w:lineRule="auto"/>
        <w:ind w:left="23"/>
        <w:jc w:val="both"/>
        <w:rPr>
          <w:rFonts w:cstheme="minorHAnsi"/>
          <w:b w:val="0"/>
          <w:sz w:val="24"/>
          <w:szCs w:val="24"/>
        </w:rPr>
      </w:pPr>
    </w:p>
    <w:p w14:paraId="6CD10EBA" w14:textId="77777777" w:rsidR="00C66591" w:rsidRDefault="00C66591" w:rsidP="00C66591">
      <w:pPr>
        <w:pStyle w:val="Akapitzlist"/>
        <w:spacing w:line="240" w:lineRule="auto"/>
        <w:ind w:left="23"/>
        <w:jc w:val="both"/>
        <w:rPr>
          <w:rFonts w:cstheme="minorHAnsi"/>
          <w:b w:val="0"/>
          <w:sz w:val="24"/>
          <w:szCs w:val="24"/>
        </w:rPr>
      </w:pPr>
    </w:p>
    <w:p w14:paraId="432763A5" w14:textId="2CCC1005" w:rsidR="00C66591" w:rsidRDefault="00C66591" w:rsidP="00C66591">
      <w:pPr>
        <w:keepNext/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b/>
          <w:sz w:val="24"/>
          <w:szCs w:val="24"/>
        </w:rPr>
        <w:lastRenderedPageBreak/>
        <w:t>Opis Innowacji</w:t>
      </w:r>
      <w:r w:rsidRPr="00C66591">
        <w:rPr>
          <w:rFonts w:cstheme="minorHAnsi"/>
          <w:sz w:val="24"/>
          <w:szCs w:val="24"/>
        </w:rPr>
        <w:t>:</w:t>
      </w:r>
    </w:p>
    <w:p w14:paraId="2B8F532E" w14:textId="77777777" w:rsidR="00C66591" w:rsidRPr="00C66591" w:rsidRDefault="00C66591" w:rsidP="00C66591">
      <w:pPr>
        <w:keepNext/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12083526" w14:textId="2B2EF2DA" w:rsidR="009A5335" w:rsidRPr="00C66591" w:rsidRDefault="009A5335" w:rsidP="00C66591">
      <w:pPr>
        <w:pStyle w:val="Akapitzlist"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C66591">
        <w:rPr>
          <w:rFonts w:cstheme="minorHAnsi"/>
          <w:bCs/>
          <w:sz w:val="24"/>
          <w:szCs w:val="24"/>
        </w:rPr>
        <w:t>Ogólny opis Innowacji</w:t>
      </w:r>
    </w:p>
    <w:p w14:paraId="1388B972" w14:textId="77777777" w:rsidR="00AD02A2" w:rsidRPr="00C66591" w:rsidRDefault="00AD02A2" w:rsidP="00C66591">
      <w:pPr>
        <w:pStyle w:val="Akapitzlist"/>
        <w:spacing w:line="240" w:lineRule="auto"/>
        <w:ind w:left="23"/>
        <w:jc w:val="both"/>
        <w:rPr>
          <w:rFonts w:cstheme="minorHAnsi"/>
          <w:b w:val="0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A5335" w:rsidRPr="00C66591" w14:paraId="7E991A51" w14:textId="77777777" w:rsidTr="00CC1F23">
        <w:tc>
          <w:tcPr>
            <w:tcW w:w="9212" w:type="dxa"/>
          </w:tcPr>
          <w:p w14:paraId="444B3932" w14:textId="24B4369B" w:rsidR="00EB1600" w:rsidRDefault="00EB1600" w:rsidP="00EB1600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ks. 2000 znaków ze spacjami</w:t>
            </w:r>
          </w:p>
          <w:p w14:paraId="1B253CC5" w14:textId="01F98059" w:rsidR="009A5335" w:rsidRPr="00C66591" w:rsidRDefault="00B4193E" w:rsidP="00C66591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3"/>
                  <w:enabled/>
                  <w:calcOnExit w:val="0"/>
                  <w:textInput>
                    <w:maxLength w:val="2000"/>
                    <w:format w:val="Pierwsza wielka litera"/>
                  </w:textInput>
                </w:ffData>
              </w:fldChar>
            </w:r>
            <w:bookmarkStart w:id="5" w:name="Tekst3"/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  <w:bookmarkEnd w:id="5"/>
          </w:p>
        </w:tc>
      </w:tr>
    </w:tbl>
    <w:p w14:paraId="5B31AB9A" w14:textId="1B912B6F" w:rsidR="00CE216F" w:rsidRPr="00C66591" w:rsidRDefault="00CE216F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081B7E3" w14:textId="6899F636" w:rsidR="00F249D9" w:rsidRPr="00C66591" w:rsidRDefault="00F93C50" w:rsidP="00EB1600">
      <w:pPr>
        <w:spacing w:line="240" w:lineRule="auto"/>
        <w:jc w:val="both"/>
        <w:rPr>
          <w:rFonts w:cstheme="minorHAnsi"/>
          <w:b/>
          <w:bCs/>
          <w:sz w:val="24"/>
          <w:szCs w:val="24"/>
        </w:rPr>
      </w:pPr>
      <w:r w:rsidRPr="00C66591">
        <w:rPr>
          <w:rFonts w:cstheme="minorHAnsi"/>
          <w:b/>
          <w:bCs/>
          <w:sz w:val="24"/>
          <w:szCs w:val="24"/>
        </w:rPr>
        <w:t>Jaki praktyczny problem będzie rozwiązywała Innowacja, kto może być jej</w:t>
      </w:r>
      <w:r w:rsidR="00623E56" w:rsidRPr="00C66591">
        <w:rPr>
          <w:rFonts w:cstheme="minorHAnsi"/>
          <w:b/>
          <w:bCs/>
          <w:sz w:val="24"/>
          <w:szCs w:val="24"/>
        </w:rPr>
        <w:t xml:space="preserve"> końcowym</w:t>
      </w:r>
      <w:r w:rsidRPr="00C66591">
        <w:rPr>
          <w:rFonts w:cstheme="minorHAnsi"/>
          <w:b/>
          <w:bCs/>
          <w:sz w:val="24"/>
          <w:szCs w:val="24"/>
        </w:rPr>
        <w:t xml:space="preserve"> użytkownikiem</w:t>
      </w:r>
      <w:r w:rsidR="00F249D9" w:rsidRPr="00C66591">
        <w:rPr>
          <w:rFonts w:cstheme="minorHAnsi"/>
          <w:b/>
          <w:bCs/>
          <w:sz w:val="24"/>
          <w:szCs w:val="24"/>
        </w:rPr>
        <w:t xml:space="preserve"> </w:t>
      </w:r>
      <w:r w:rsidR="0092557C" w:rsidRPr="00C66591">
        <w:rPr>
          <w:rFonts w:cstheme="minorHAnsi"/>
          <w:b/>
          <w:bCs/>
          <w:sz w:val="24"/>
          <w:szCs w:val="24"/>
        </w:rPr>
        <w:t xml:space="preserve"> i </w:t>
      </w:r>
      <w:r w:rsidRPr="00C66591">
        <w:rPr>
          <w:rFonts w:cstheme="minorHAnsi"/>
          <w:b/>
          <w:bCs/>
          <w:sz w:val="24"/>
          <w:szCs w:val="24"/>
        </w:rPr>
        <w:t>jakie będ</w:t>
      </w:r>
      <w:r w:rsidR="0092557C" w:rsidRPr="00C66591">
        <w:rPr>
          <w:rFonts w:cstheme="minorHAnsi"/>
          <w:b/>
          <w:bCs/>
          <w:sz w:val="24"/>
          <w:szCs w:val="24"/>
        </w:rPr>
        <w:t>zie</w:t>
      </w:r>
      <w:r w:rsidRPr="00C66591">
        <w:rPr>
          <w:rFonts w:cstheme="minorHAnsi"/>
          <w:b/>
          <w:bCs/>
          <w:sz w:val="24"/>
          <w:szCs w:val="24"/>
        </w:rPr>
        <w:t xml:space="preserve"> </w:t>
      </w:r>
      <w:r w:rsidR="0092557C" w:rsidRPr="00C66591">
        <w:rPr>
          <w:rFonts w:cstheme="minorHAnsi"/>
          <w:b/>
          <w:bCs/>
          <w:sz w:val="24"/>
          <w:szCs w:val="24"/>
        </w:rPr>
        <w:t xml:space="preserve">miał </w:t>
      </w:r>
      <w:r w:rsidRPr="00C66591">
        <w:rPr>
          <w:rFonts w:cstheme="minorHAnsi"/>
          <w:b/>
          <w:bCs/>
          <w:sz w:val="24"/>
          <w:szCs w:val="24"/>
        </w:rPr>
        <w:t xml:space="preserve">z tego korzyści </w:t>
      </w:r>
      <w:r w:rsidR="00152FED" w:rsidRPr="00C66591">
        <w:rPr>
          <w:rFonts w:cstheme="minorHAnsi"/>
          <w:b/>
          <w:bCs/>
          <w:sz w:val="24"/>
          <w:szCs w:val="24"/>
        </w:rPr>
        <w:t xml:space="preserve">                                              </w:t>
      </w:r>
    </w:p>
    <w:p w14:paraId="25224C31" w14:textId="1D10322B" w:rsidR="00EB1600" w:rsidRPr="00EB1600" w:rsidRDefault="00152FED" w:rsidP="00C66591">
      <w:pPr>
        <w:keepNext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EB1600">
        <w:rPr>
          <w:rFonts w:cstheme="minorHAnsi"/>
          <w:sz w:val="24"/>
          <w:szCs w:val="24"/>
        </w:rPr>
        <w:t xml:space="preserve"> </w:t>
      </w:r>
      <w:r w:rsidR="00EB1600" w:rsidRPr="00EB1600">
        <w:rPr>
          <w:rFonts w:cstheme="minorHAnsi"/>
          <w:b/>
          <w:bCs/>
          <w:sz w:val="24"/>
          <w:szCs w:val="24"/>
        </w:rPr>
        <w:t xml:space="preserve">maks. 2000 znaków ze spacjami </w:t>
      </w:r>
    </w:p>
    <w:p w14:paraId="153ACBE8" w14:textId="21910980" w:rsidR="00152FED" w:rsidRPr="00EB1600" w:rsidRDefault="00152FED" w:rsidP="00C66591">
      <w:pPr>
        <w:keepNext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EB1600">
        <w:rPr>
          <w:rFonts w:cstheme="minorHAnsi"/>
          <w:sz w:val="24"/>
          <w:szCs w:val="24"/>
        </w:rPr>
        <w:t xml:space="preserve"> </w:t>
      </w:r>
      <w:r w:rsidR="00B4193E">
        <w:rPr>
          <w:rFonts w:cstheme="minorHAnsi"/>
          <w:sz w:val="24"/>
          <w:szCs w:val="24"/>
          <w:lang w:val="en-GB"/>
        </w:rPr>
        <w:fldChar w:fldCharType="begin">
          <w:ffData>
            <w:name w:val="Tekst3"/>
            <w:enabled/>
            <w:calcOnExit w:val="0"/>
            <w:textInput>
              <w:maxLength w:val="2000"/>
              <w:format w:val="Pierwsza wielka litera"/>
            </w:textInput>
          </w:ffData>
        </w:fldChar>
      </w:r>
      <w:r w:rsidR="00B4193E">
        <w:rPr>
          <w:rFonts w:cstheme="minorHAnsi"/>
          <w:sz w:val="24"/>
          <w:szCs w:val="24"/>
          <w:lang w:val="en-GB"/>
        </w:rPr>
        <w:instrText xml:space="preserve"> FORMTEXT </w:instrText>
      </w:r>
      <w:r w:rsidR="00B4193E">
        <w:rPr>
          <w:rFonts w:cstheme="minorHAnsi"/>
          <w:sz w:val="24"/>
          <w:szCs w:val="24"/>
          <w:lang w:val="en-GB"/>
        </w:rPr>
      </w:r>
      <w:r w:rsidR="00B4193E">
        <w:rPr>
          <w:rFonts w:cstheme="minorHAnsi"/>
          <w:sz w:val="24"/>
          <w:szCs w:val="24"/>
          <w:lang w:val="en-GB"/>
        </w:rPr>
        <w:fldChar w:fldCharType="separate"/>
      </w:r>
      <w:r w:rsidR="00B4193E">
        <w:rPr>
          <w:rFonts w:cstheme="minorHAnsi"/>
          <w:noProof/>
          <w:sz w:val="24"/>
          <w:szCs w:val="24"/>
          <w:lang w:val="en-GB"/>
        </w:rPr>
        <w:t> </w:t>
      </w:r>
      <w:r w:rsidR="00B4193E">
        <w:rPr>
          <w:rFonts w:cstheme="minorHAnsi"/>
          <w:noProof/>
          <w:sz w:val="24"/>
          <w:szCs w:val="24"/>
          <w:lang w:val="en-GB"/>
        </w:rPr>
        <w:t> </w:t>
      </w:r>
      <w:r w:rsidR="00B4193E">
        <w:rPr>
          <w:rFonts w:cstheme="minorHAnsi"/>
          <w:noProof/>
          <w:sz w:val="24"/>
          <w:szCs w:val="24"/>
          <w:lang w:val="en-GB"/>
        </w:rPr>
        <w:t> </w:t>
      </w:r>
      <w:r w:rsidR="00B4193E">
        <w:rPr>
          <w:rFonts w:cstheme="minorHAnsi"/>
          <w:noProof/>
          <w:sz w:val="24"/>
          <w:szCs w:val="24"/>
          <w:lang w:val="en-GB"/>
        </w:rPr>
        <w:t> </w:t>
      </w:r>
      <w:r w:rsidR="00B4193E">
        <w:rPr>
          <w:rFonts w:cstheme="minorHAnsi"/>
          <w:noProof/>
          <w:sz w:val="24"/>
          <w:szCs w:val="24"/>
          <w:lang w:val="en-GB"/>
        </w:rPr>
        <w:t> </w:t>
      </w:r>
      <w:r w:rsidR="00B4193E">
        <w:rPr>
          <w:rFonts w:cstheme="minorHAnsi"/>
          <w:sz w:val="24"/>
          <w:szCs w:val="24"/>
          <w:lang w:val="en-GB"/>
        </w:rPr>
        <w:fldChar w:fldCharType="end"/>
      </w:r>
    </w:p>
    <w:p w14:paraId="7F734E3B" w14:textId="77777777" w:rsidR="00AE33AF" w:rsidRDefault="00AE33AF" w:rsidP="00AE33AF">
      <w:pPr>
        <w:pStyle w:val="Akapitzlist"/>
        <w:spacing w:line="240" w:lineRule="auto"/>
        <w:ind w:left="23"/>
        <w:rPr>
          <w:rFonts w:cstheme="minorHAnsi"/>
          <w:bCs/>
          <w:sz w:val="24"/>
          <w:szCs w:val="24"/>
        </w:rPr>
      </w:pPr>
    </w:p>
    <w:p w14:paraId="5FEFEE8A" w14:textId="7F0F0D04" w:rsidR="00AE33AF" w:rsidRPr="00002448" w:rsidRDefault="00AE33AF" w:rsidP="00AE33AF">
      <w:pPr>
        <w:pStyle w:val="Akapitzlist"/>
        <w:spacing w:line="240" w:lineRule="auto"/>
        <w:ind w:left="23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Główne cechy różnicujące Innowację na tle konkurencji i rozwiązań pokrewnych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E33AF" w:rsidRPr="00002448" w14:paraId="55CD66FE" w14:textId="77777777" w:rsidTr="00B355B0">
        <w:tc>
          <w:tcPr>
            <w:tcW w:w="9212" w:type="dxa"/>
          </w:tcPr>
          <w:p w14:paraId="129F1A99" w14:textId="77777777" w:rsidR="00AE33AF" w:rsidRPr="00002448" w:rsidRDefault="00AE33AF" w:rsidP="00B355B0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aks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1500 znaków ze spacjami </w:t>
            </w:r>
          </w:p>
          <w:p w14:paraId="3D03CC9D" w14:textId="6B229158" w:rsidR="00AE33AF" w:rsidRPr="00002448" w:rsidRDefault="00B4193E" w:rsidP="00B4193E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fldChar w:fldCharType="begin">
                <w:ffData>
                  <w:name w:val="Tekst4"/>
                  <w:enabled/>
                  <w:calcOnExit w:val="0"/>
                  <w:textInput>
                    <w:maxLength w:val="1500"/>
                    <w:format w:val="Pierwsza wielka litera"/>
                  </w:textInput>
                </w:ffData>
              </w:fldChar>
            </w:r>
            <w:bookmarkStart w:id="6" w:name="Tekst4"/>
            <w:r>
              <w:rPr>
                <w:rFonts w:cstheme="minorHAnsi"/>
                <w:b/>
                <w:b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bCs/>
                <w:sz w:val="24"/>
                <w:szCs w:val="24"/>
              </w:rPr>
            </w:r>
            <w:r>
              <w:rPr>
                <w:rFonts w:cstheme="minorHAnsi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bCs/>
                <w:sz w:val="24"/>
                <w:szCs w:val="24"/>
              </w:rPr>
              <w:fldChar w:fldCharType="end"/>
            </w:r>
            <w:bookmarkEnd w:id="6"/>
          </w:p>
        </w:tc>
      </w:tr>
    </w:tbl>
    <w:p w14:paraId="42AE5C75" w14:textId="77777777" w:rsidR="00F249D9" w:rsidRPr="00EB1600" w:rsidRDefault="00F249D9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21E7C07F" w14:textId="740467AE" w:rsidR="00152FED" w:rsidRPr="00C66591" w:rsidRDefault="00F905BC" w:rsidP="00C66591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C66591">
        <w:rPr>
          <w:rFonts w:cstheme="minorHAnsi"/>
          <w:bCs/>
          <w:sz w:val="24"/>
          <w:szCs w:val="24"/>
        </w:rPr>
        <w:t>Na jakim etapie są badania związane z Innowacją ? Wyjaśnij jakie</w:t>
      </w:r>
      <w:r w:rsidR="00250B88" w:rsidRPr="00C66591">
        <w:rPr>
          <w:rFonts w:cstheme="minorHAnsi"/>
          <w:bCs/>
          <w:sz w:val="24"/>
          <w:szCs w:val="24"/>
        </w:rPr>
        <w:t xml:space="preserve"> działania</w:t>
      </w:r>
      <w:r w:rsidR="00C15EEE" w:rsidRPr="00C66591">
        <w:rPr>
          <w:rFonts w:cstheme="minorHAnsi"/>
          <w:bCs/>
          <w:sz w:val="24"/>
          <w:szCs w:val="24"/>
        </w:rPr>
        <w:t xml:space="preserve"> należy podjąć</w:t>
      </w:r>
      <w:r w:rsidR="00250B88" w:rsidRPr="00C66591">
        <w:rPr>
          <w:rFonts w:cstheme="minorHAnsi"/>
          <w:bCs/>
          <w:sz w:val="24"/>
          <w:szCs w:val="24"/>
        </w:rPr>
        <w:t>, w tym</w:t>
      </w:r>
      <w:r w:rsidRPr="00C66591">
        <w:rPr>
          <w:rFonts w:cstheme="minorHAnsi"/>
          <w:bCs/>
          <w:sz w:val="24"/>
          <w:szCs w:val="24"/>
        </w:rPr>
        <w:t xml:space="preserve"> </w:t>
      </w:r>
      <w:r w:rsidR="00C15EEE" w:rsidRPr="00C66591">
        <w:rPr>
          <w:rFonts w:cstheme="minorHAnsi"/>
          <w:bCs/>
          <w:sz w:val="24"/>
          <w:szCs w:val="24"/>
        </w:rPr>
        <w:t xml:space="preserve">jakie </w:t>
      </w:r>
      <w:r w:rsidRPr="00C66591">
        <w:rPr>
          <w:rFonts w:cstheme="minorHAnsi"/>
          <w:bCs/>
          <w:sz w:val="24"/>
          <w:szCs w:val="24"/>
        </w:rPr>
        <w:t xml:space="preserve">badania należy jeszcze wykonać aby </w:t>
      </w:r>
      <w:r w:rsidR="00C15EEE" w:rsidRPr="00C66591">
        <w:rPr>
          <w:rFonts w:cstheme="minorHAnsi"/>
          <w:bCs/>
          <w:sz w:val="24"/>
          <w:szCs w:val="24"/>
        </w:rPr>
        <w:t>produk</w:t>
      </w:r>
      <w:r w:rsidR="00384CF9" w:rsidRPr="00C66591">
        <w:rPr>
          <w:rFonts w:cstheme="minorHAnsi"/>
          <w:bCs/>
          <w:sz w:val="24"/>
          <w:szCs w:val="24"/>
        </w:rPr>
        <w:t>t lub usługa powstała na bazie innowacji mogła pojawić się na rynku.</w:t>
      </w:r>
      <w:r w:rsidR="005344D6" w:rsidRPr="00C66591">
        <w:rPr>
          <w:rFonts w:cstheme="minorHAnsi"/>
          <w:bCs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52FED" w:rsidRPr="00C66591" w14:paraId="73917294" w14:textId="77777777" w:rsidTr="00CC1F23">
        <w:tc>
          <w:tcPr>
            <w:tcW w:w="9212" w:type="dxa"/>
          </w:tcPr>
          <w:p w14:paraId="5F510F5E" w14:textId="75E57726" w:rsidR="005A6DD1" w:rsidRDefault="005A6DD1" w:rsidP="005A6DD1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 w:rsidR="001D4844"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00 znaków ze spacjami</w:t>
            </w:r>
          </w:p>
          <w:p w14:paraId="28056F74" w14:textId="6806D9BA" w:rsidR="00F249D9" w:rsidRPr="00C66591" w:rsidRDefault="00B4193E" w:rsidP="00C66591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3"/>
                  <w:enabled/>
                  <w:calcOnExit w:val="0"/>
                  <w:textInput>
                    <w:maxLength w:val="2000"/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074A437D" w14:textId="77777777" w:rsidR="00152FED" w:rsidRPr="00C66591" w:rsidRDefault="00152FED" w:rsidP="00C66591">
      <w:pPr>
        <w:spacing w:after="120" w:line="240" w:lineRule="auto"/>
        <w:jc w:val="both"/>
        <w:rPr>
          <w:rFonts w:cstheme="minorHAnsi"/>
          <w:strike/>
          <w:sz w:val="24"/>
          <w:szCs w:val="24"/>
        </w:rPr>
      </w:pPr>
    </w:p>
    <w:p w14:paraId="19E7B791" w14:textId="697A78D5" w:rsidR="005F4C39" w:rsidRPr="00C66591" w:rsidRDefault="0053433B" w:rsidP="00C66591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C66591">
        <w:rPr>
          <w:rFonts w:cstheme="minorHAnsi"/>
          <w:b/>
          <w:sz w:val="24"/>
          <w:szCs w:val="24"/>
        </w:rPr>
        <w:t xml:space="preserve">Opis sytuacji rynkowej z uwzględnieniem istniejących rozwiązań </w:t>
      </w:r>
      <w:r w:rsidR="00623E56" w:rsidRPr="00C66591">
        <w:rPr>
          <w:rFonts w:cstheme="minorHAnsi"/>
          <w:b/>
          <w:sz w:val="24"/>
          <w:szCs w:val="24"/>
        </w:rPr>
        <w:t>konkurencyjnych i/lub substytutów. Wskaż potencjalnych odbiorów Innowacji (podmioty, którym można zaoferować Innowacj</w:t>
      </w:r>
      <w:r w:rsidR="00701692" w:rsidRPr="00C66591">
        <w:rPr>
          <w:rFonts w:cstheme="minorHAnsi"/>
          <w:b/>
          <w:sz w:val="24"/>
          <w:szCs w:val="24"/>
        </w:rPr>
        <w:t>ę</w:t>
      </w:r>
      <w:r w:rsidR="00623E56" w:rsidRPr="00C66591">
        <w:rPr>
          <w:rFonts w:cstheme="minorHAnsi"/>
          <w:b/>
          <w:sz w:val="24"/>
          <w:szCs w:val="24"/>
        </w:rPr>
        <w:t>)</w:t>
      </w:r>
      <w:r w:rsidR="00F249D9" w:rsidRPr="00C66591">
        <w:rPr>
          <w:rFonts w:cstheme="minorHAnsi"/>
          <w:b/>
          <w:sz w:val="24"/>
          <w:szCs w:val="24"/>
        </w:rPr>
        <w:t>:</w:t>
      </w:r>
      <w:r w:rsidR="00623E56" w:rsidRPr="00C66591">
        <w:rPr>
          <w:rFonts w:cstheme="minorHAnsi"/>
          <w:b/>
          <w:sz w:val="24"/>
          <w:szCs w:val="24"/>
        </w:rPr>
        <w:t xml:space="preserve">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52FED" w:rsidRPr="00C66591" w14:paraId="5BC7BA0B" w14:textId="77777777" w:rsidTr="00CC1F23">
        <w:tc>
          <w:tcPr>
            <w:tcW w:w="9212" w:type="dxa"/>
          </w:tcPr>
          <w:p w14:paraId="5FEE31B3" w14:textId="77777777" w:rsidR="00EE6278" w:rsidRDefault="00EE6278" w:rsidP="00EE6278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bookmarkStart w:id="7" w:name="_Hlk56453553"/>
            <w:r>
              <w:rPr>
                <w:rFonts w:cstheme="minorHAnsi"/>
                <w:b/>
                <w:bCs/>
                <w:sz w:val="24"/>
                <w:szCs w:val="24"/>
              </w:rPr>
              <w:t>maks. 3000 znaków ze spacjami</w:t>
            </w:r>
          </w:p>
          <w:p w14:paraId="7CEE4486" w14:textId="37FB0934" w:rsidR="00F249D9" w:rsidRPr="00C66591" w:rsidRDefault="00B4193E" w:rsidP="00B4193E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5"/>
                  <w:enabled/>
                  <w:calcOnExit w:val="0"/>
                  <w:textInput>
                    <w:maxLength w:val="3000"/>
                    <w:format w:val="Pierwsza wielka litera"/>
                  </w:textInput>
                </w:ffData>
              </w:fldChar>
            </w:r>
            <w:bookmarkStart w:id="8" w:name="Tekst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8"/>
          </w:p>
        </w:tc>
      </w:tr>
      <w:bookmarkEnd w:id="7"/>
    </w:tbl>
    <w:p w14:paraId="09A00519" w14:textId="77777777" w:rsidR="00CC26F6" w:rsidRPr="00C66591" w:rsidRDefault="00CC26F6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0E84780D" w14:textId="74CA7321" w:rsidR="00152FED" w:rsidRDefault="00152FED" w:rsidP="00C66591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C66591">
        <w:rPr>
          <w:rFonts w:cstheme="minorHAnsi"/>
          <w:b/>
          <w:sz w:val="24"/>
          <w:szCs w:val="24"/>
        </w:rPr>
        <w:lastRenderedPageBreak/>
        <w:t>Ocena gotowości Innowacji do komercjalizacji/wdrożenia/aplikacji:</w:t>
      </w:r>
    </w:p>
    <w:p w14:paraId="15AFB453" w14:textId="77777777" w:rsidR="00C66591" w:rsidRPr="00C66591" w:rsidRDefault="00C66591" w:rsidP="00C66591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69390ED9" w14:textId="2370B545" w:rsidR="00F249D9" w:rsidRPr="00C66591" w:rsidRDefault="00152FED" w:rsidP="00C66591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C66591">
        <w:rPr>
          <w:rFonts w:cstheme="minorHAnsi"/>
          <w:bCs/>
          <w:sz w:val="24"/>
          <w:szCs w:val="24"/>
        </w:rPr>
        <w:t>Aktualna ocena stopnia gotowości Innowacji do komercjalizacji, wdrożenia lub aplikacji (jeśli możliwe z uwzględnieniem skali TRL – Technology Readiness Level</w:t>
      </w:r>
      <w:r w:rsidR="003F56D0" w:rsidRPr="00C66591">
        <w:rPr>
          <w:rStyle w:val="Odwoanieprzypisudolnego"/>
          <w:rFonts w:cstheme="minorHAnsi"/>
          <w:bCs/>
          <w:sz w:val="24"/>
          <w:szCs w:val="24"/>
        </w:rPr>
        <w:footnoteReference w:id="2"/>
      </w:r>
      <w:r w:rsidRPr="00C66591">
        <w:rPr>
          <w:rFonts w:cstheme="minorHAnsi"/>
          <w:bCs/>
          <w:sz w:val="24"/>
          <w:szCs w:val="24"/>
        </w:rPr>
        <w:t>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52FED" w:rsidRPr="00C66591" w14:paraId="71DD3B47" w14:textId="77777777" w:rsidTr="00FE0DF6">
        <w:tc>
          <w:tcPr>
            <w:tcW w:w="9062" w:type="dxa"/>
          </w:tcPr>
          <w:p w14:paraId="534DD682" w14:textId="4DA0CCAA" w:rsidR="00FE0DF6" w:rsidRDefault="00FE0DF6" w:rsidP="00FE0DF6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bookmarkStart w:id="9" w:name="_Hlk56440050"/>
            <w:r>
              <w:rPr>
                <w:rFonts w:cstheme="minorHAnsi"/>
                <w:b/>
                <w:bCs/>
                <w:sz w:val="24"/>
                <w:szCs w:val="24"/>
              </w:rPr>
              <w:t>maks. 1000 znaków ze spacjami</w:t>
            </w:r>
          </w:p>
          <w:p w14:paraId="7C29FD09" w14:textId="3D7C3004" w:rsidR="00152FED" w:rsidRPr="00C66591" w:rsidRDefault="00B4193E" w:rsidP="00B4193E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6"/>
                  <w:enabled/>
                  <w:calcOnExit w:val="0"/>
                  <w:textInput>
                    <w:maxLength w:val="1000"/>
                    <w:format w:val="Pierwsza wielka litera"/>
                  </w:textInput>
                </w:ffData>
              </w:fldChar>
            </w:r>
            <w:bookmarkStart w:id="10" w:name="Tekst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0"/>
          </w:p>
        </w:tc>
      </w:tr>
      <w:bookmarkEnd w:id="9"/>
    </w:tbl>
    <w:p w14:paraId="3C6EB637" w14:textId="77777777" w:rsidR="00FE0DF6" w:rsidRDefault="00FE0DF6" w:rsidP="00FE0DF6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</w:p>
    <w:p w14:paraId="56A54229" w14:textId="770865A0" w:rsidR="00FE0DF6" w:rsidRPr="00C66591" w:rsidRDefault="00FE0DF6" w:rsidP="00FE0DF6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W</w:t>
      </w:r>
      <w:r w:rsidRPr="00C66591">
        <w:rPr>
          <w:rFonts w:cstheme="minorHAnsi"/>
          <w:bCs/>
          <w:sz w:val="24"/>
          <w:szCs w:val="24"/>
        </w:rPr>
        <w:t xml:space="preserve"> jaki sposób zaplanowana ekspertyza jest niezbędna do zwiększenia potencjału wdrożeniowego/komercjalizacji Innowacj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0DF6" w:rsidRPr="00C66591" w14:paraId="4580D8CA" w14:textId="77777777" w:rsidTr="00B355B0">
        <w:tc>
          <w:tcPr>
            <w:tcW w:w="9212" w:type="dxa"/>
          </w:tcPr>
          <w:p w14:paraId="1CE80A58" w14:textId="3CC705CF" w:rsidR="00FE0DF6" w:rsidRDefault="00FE0DF6" w:rsidP="00B355B0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 w:rsidR="006023C4">
              <w:rPr>
                <w:rFonts w:cstheme="minorHAnsi"/>
                <w:b/>
                <w:bCs/>
                <w:sz w:val="24"/>
                <w:szCs w:val="24"/>
              </w:rPr>
              <w:t>15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0 znaków ze spacjami</w:t>
            </w:r>
          </w:p>
          <w:p w14:paraId="0CE19795" w14:textId="15723E93" w:rsidR="00FE0DF6" w:rsidRPr="00C66591" w:rsidRDefault="00B4193E" w:rsidP="00B355B0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7"/>
                  <w:enabled/>
                  <w:calcOnExit w:val="0"/>
                  <w:textInput>
                    <w:maxLength w:val="1500"/>
                    <w:format w:val="Pierwsza wielka litera"/>
                  </w:textInput>
                </w:ffData>
              </w:fldChar>
            </w:r>
            <w:bookmarkStart w:id="11" w:name="Tekst7"/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  <w:bookmarkEnd w:id="11"/>
          </w:p>
        </w:tc>
      </w:tr>
    </w:tbl>
    <w:p w14:paraId="2B32FA45" w14:textId="60404B5B" w:rsidR="00A630A8" w:rsidRPr="00C66591" w:rsidRDefault="00A630A8" w:rsidP="00C66591">
      <w:pPr>
        <w:keepNext/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5B44166D" w14:textId="4E054EEC" w:rsidR="004C04AE" w:rsidRPr="00C66591" w:rsidRDefault="00A630A8" w:rsidP="00C66591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C66591">
        <w:rPr>
          <w:rFonts w:cstheme="minorHAnsi"/>
          <w:bCs/>
          <w:sz w:val="24"/>
          <w:szCs w:val="24"/>
        </w:rPr>
        <w:t>Czy Twórcy Innowacji planują założenie spółki typu spin-off? Jeśli tak w jakim terminie i co ma/może być produktem lub usługą oferowaną przez spółkę? Czy został już przygotowany biznes plan lub model biznesowy (jeśli tak proszę dołączyć go do wniosku)? Czy były lub są prowadzone rozmowy z funduszem inwestycyjnym zainteresowanym udziałem</w:t>
      </w:r>
      <w:r w:rsidR="00C66591">
        <w:rPr>
          <w:rFonts w:cstheme="minorHAnsi"/>
          <w:bCs/>
          <w:sz w:val="24"/>
          <w:szCs w:val="24"/>
        </w:rPr>
        <w:br/>
      </w:r>
      <w:r w:rsidRPr="00C66591">
        <w:rPr>
          <w:rFonts w:cstheme="minorHAnsi"/>
          <w:bCs/>
          <w:sz w:val="24"/>
          <w:szCs w:val="24"/>
        </w:rPr>
        <w:t xml:space="preserve">w przedsięwzięciu (jeśli tak proszę o dołączenie </w:t>
      </w:r>
      <w:r w:rsidR="00900CB3" w:rsidRPr="00C66591">
        <w:rPr>
          <w:rFonts w:cstheme="minorHAnsi"/>
          <w:bCs/>
          <w:i/>
          <w:iCs/>
          <w:sz w:val="24"/>
          <w:szCs w:val="24"/>
        </w:rPr>
        <w:t>term sheet</w:t>
      </w:r>
      <w:r w:rsidR="00900CB3" w:rsidRPr="00C66591">
        <w:rPr>
          <w:rFonts w:cstheme="minorHAnsi"/>
          <w:bCs/>
          <w:sz w:val="24"/>
          <w:szCs w:val="24"/>
        </w:rPr>
        <w:t xml:space="preserve"> </w:t>
      </w:r>
      <w:r w:rsidR="002D7346" w:rsidRPr="00C66591">
        <w:rPr>
          <w:rFonts w:cstheme="minorHAnsi"/>
          <w:bCs/>
          <w:sz w:val="24"/>
          <w:szCs w:val="24"/>
        </w:rPr>
        <w:t>lub inny dokument potwierdzający planowaną inwestycję kapitałową</w:t>
      </w:r>
      <w:r w:rsidRPr="00C66591">
        <w:rPr>
          <w:rFonts w:cstheme="minorHAnsi"/>
          <w:bCs/>
          <w:sz w:val="24"/>
          <w:szCs w:val="24"/>
        </w:rPr>
        <w:t xml:space="preserve">)?  </w:t>
      </w:r>
      <w:r w:rsidR="0039060F">
        <w:rPr>
          <w:rFonts w:cstheme="minorHAnsi"/>
          <w:bCs/>
          <w:sz w:val="24"/>
          <w:szCs w:val="24"/>
        </w:rPr>
        <w:t>Jakie kompetencje biznesowe posiada zespół planujący założyć spółkę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630A8" w:rsidRPr="00C66591" w14:paraId="43B6C474" w14:textId="77777777" w:rsidTr="00CC1F23">
        <w:tc>
          <w:tcPr>
            <w:tcW w:w="9212" w:type="dxa"/>
          </w:tcPr>
          <w:p w14:paraId="58D40861" w14:textId="2409D0E0" w:rsidR="006023C4" w:rsidRDefault="006023C4" w:rsidP="006023C4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 w:rsidR="0039060F"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="00A14305">
              <w:rPr>
                <w:rFonts w:cstheme="minorHAnsi"/>
                <w:b/>
                <w:bCs/>
                <w:sz w:val="24"/>
                <w:szCs w:val="24"/>
              </w:rPr>
              <w:t>5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0 znaków ze spacjami</w:t>
            </w:r>
          </w:p>
          <w:p w14:paraId="49EDD2A4" w14:textId="334E1277" w:rsidR="00A630A8" w:rsidRPr="00C66591" w:rsidRDefault="00B4193E" w:rsidP="00B4193E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>
                    <w:maxLength w:val="2500"/>
                    <w:format w:val="Pierwsza wielka litera"/>
                  </w:textInput>
                </w:ffData>
              </w:fldChar>
            </w:r>
            <w:bookmarkStart w:id="12" w:name="Tekst8"/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  <w:bookmarkEnd w:id="12"/>
          </w:p>
        </w:tc>
      </w:tr>
    </w:tbl>
    <w:p w14:paraId="36C73DE6" w14:textId="77777777" w:rsidR="004C04AE" w:rsidRPr="00C66591" w:rsidRDefault="004C04AE" w:rsidP="00C66591">
      <w:pPr>
        <w:keepNext/>
        <w:spacing w:line="240" w:lineRule="auto"/>
        <w:jc w:val="both"/>
        <w:rPr>
          <w:rFonts w:cstheme="minorHAnsi"/>
          <w:sz w:val="24"/>
          <w:szCs w:val="24"/>
        </w:rPr>
      </w:pPr>
    </w:p>
    <w:p w14:paraId="63B1B3AE" w14:textId="352FF2AB" w:rsidR="00A630A8" w:rsidRPr="00C66591" w:rsidRDefault="007E110B" w:rsidP="00C66591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C66591">
        <w:rPr>
          <w:rFonts w:cstheme="minorHAnsi"/>
          <w:bCs/>
          <w:sz w:val="24"/>
          <w:szCs w:val="24"/>
        </w:rPr>
        <w:t>Czy były lub są prowadzone rozmowy z podmiotem zainteresowanym wylicencjonowaniem lub zakupem praw do Innowacji? (jeśli tak to proszę o opisanie na jakim etapie są negocjacj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630A8" w:rsidRPr="00C66591" w14:paraId="0A5F7B33" w14:textId="77777777" w:rsidTr="00CC1F23">
        <w:tc>
          <w:tcPr>
            <w:tcW w:w="9212" w:type="dxa"/>
          </w:tcPr>
          <w:p w14:paraId="6FA4C947" w14:textId="14114275" w:rsidR="006023C4" w:rsidRDefault="006023C4" w:rsidP="006023C4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 w:rsidR="00413639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00 znaków ze spacjami</w:t>
            </w:r>
          </w:p>
          <w:p w14:paraId="6698AE31" w14:textId="7E758CED" w:rsidR="00A630A8" w:rsidRPr="00C66591" w:rsidRDefault="00B4193E" w:rsidP="00B4193E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9"/>
                  <w:enabled/>
                  <w:calcOnExit w:val="0"/>
                  <w:textInput>
                    <w:maxLength w:val="1000"/>
                    <w:format w:val="Pierwsza wielka litera"/>
                  </w:textInput>
                </w:ffData>
              </w:fldChar>
            </w:r>
            <w:bookmarkStart w:id="13" w:name="Tekst9"/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  <w:bookmarkEnd w:id="13"/>
          </w:p>
        </w:tc>
      </w:tr>
    </w:tbl>
    <w:p w14:paraId="18C84FC2" w14:textId="77777777" w:rsidR="0056605F" w:rsidRPr="00C66591" w:rsidRDefault="0056605F" w:rsidP="00C66591">
      <w:pPr>
        <w:spacing w:after="120" w:line="240" w:lineRule="auto"/>
        <w:jc w:val="both"/>
        <w:rPr>
          <w:rFonts w:cstheme="minorHAnsi"/>
          <w:b/>
          <w:sz w:val="24"/>
          <w:szCs w:val="24"/>
        </w:rPr>
        <w:sectPr w:rsidR="0056605F" w:rsidRPr="00C66591" w:rsidSect="005F108E">
          <w:headerReference w:type="default" r:id="rId12"/>
          <w:footerReference w:type="default" r:id="rId13"/>
          <w:pgSz w:w="11906" w:h="16838"/>
          <w:pgMar w:top="825" w:right="1417" w:bottom="1417" w:left="1417" w:header="426" w:footer="970" w:gutter="0"/>
          <w:cols w:space="708"/>
          <w:docGrid w:linePitch="360"/>
        </w:sectPr>
      </w:pPr>
    </w:p>
    <w:p w14:paraId="67CDCE1B" w14:textId="77777777" w:rsidR="0021720A" w:rsidRPr="00C66591" w:rsidRDefault="0021720A" w:rsidP="00C66591">
      <w:pPr>
        <w:pStyle w:val="Akapitzlist"/>
        <w:keepNext/>
        <w:spacing w:line="240" w:lineRule="auto"/>
        <w:ind w:left="426"/>
        <w:jc w:val="both"/>
        <w:rPr>
          <w:rFonts w:cstheme="minorHAnsi"/>
          <w:sz w:val="24"/>
          <w:szCs w:val="24"/>
        </w:rPr>
      </w:pPr>
    </w:p>
    <w:p w14:paraId="5D68D7AB" w14:textId="77777777" w:rsidR="0021720A" w:rsidRPr="00C66591" w:rsidRDefault="00122DDA" w:rsidP="00C66591">
      <w:pPr>
        <w:pStyle w:val="Akapitzlist"/>
        <w:keepNext/>
        <w:numPr>
          <w:ilvl w:val="0"/>
          <w:numId w:val="3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Kosztorys:</w:t>
      </w:r>
    </w:p>
    <w:tbl>
      <w:tblPr>
        <w:tblStyle w:val="Tabela-Siatka"/>
        <w:tblW w:w="0" w:type="auto"/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845"/>
        <w:gridCol w:w="4253"/>
        <w:gridCol w:w="1560"/>
        <w:gridCol w:w="1559"/>
        <w:gridCol w:w="1559"/>
        <w:gridCol w:w="4677"/>
      </w:tblGrid>
      <w:tr w:rsidR="00DB0AB3" w:rsidRPr="00C66591" w14:paraId="67566D43" w14:textId="77777777" w:rsidTr="00C66591">
        <w:tc>
          <w:tcPr>
            <w:tcW w:w="845" w:type="dxa"/>
            <w:shd w:val="clear" w:color="auto" w:fill="BFBFBF" w:themeFill="background1" w:themeFillShade="BF"/>
          </w:tcPr>
          <w:p w14:paraId="1A26B09C" w14:textId="77777777" w:rsidR="00DB0AB3" w:rsidRPr="00C66591" w:rsidRDefault="00DB0AB3" w:rsidP="00C66591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66591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4253" w:type="dxa"/>
            <w:shd w:val="clear" w:color="auto" w:fill="BFBFBF" w:themeFill="background1" w:themeFillShade="BF"/>
            <w:vAlign w:val="center"/>
          </w:tcPr>
          <w:p w14:paraId="59522351" w14:textId="77777777" w:rsidR="00DB0AB3" w:rsidRPr="00C66591" w:rsidRDefault="00A32724" w:rsidP="00C66591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66591">
              <w:rPr>
                <w:rFonts w:cstheme="minorHAnsi"/>
                <w:b/>
                <w:sz w:val="24"/>
                <w:szCs w:val="24"/>
              </w:rPr>
              <w:t>Kategoria kosztów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3F21C1AD" w14:textId="5F2347DB" w:rsidR="00DB0AB3" w:rsidRPr="00C66591" w:rsidRDefault="00DB0AB3" w:rsidP="00C66591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66591">
              <w:rPr>
                <w:rFonts w:cstheme="minorHAnsi"/>
                <w:b/>
                <w:sz w:val="24"/>
                <w:szCs w:val="24"/>
              </w:rPr>
              <w:t xml:space="preserve">Wartość w </w:t>
            </w:r>
            <w:r w:rsidR="00C32763" w:rsidRPr="00C66591">
              <w:rPr>
                <w:rFonts w:cstheme="minorHAnsi"/>
                <w:b/>
                <w:sz w:val="24"/>
                <w:szCs w:val="24"/>
              </w:rPr>
              <w:t>20</w:t>
            </w:r>
            <w:r w:rsidR="001E0B73" w:rsidRPr="00C66591">
              <w:rPr>
                <w:rFonts w:cstheme="minorHAnsi"/>
                <w:b/>
                <w:sz w:val="24"/>
                <w:szCs w:val="24"/>
              </w:rPr>
              <w:t>21</w:t>
            </w:r>
            <w:r w:rsidRPr="00C66591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0D0FEF3B" w14:textId="064B0DA5" w:rsidR="00DB0AB3" w:rsidRPr="00C66591" w:rsidRDefault="00DB0AB3" w:rsidP="00C66591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66591">
              <w:rPr>
                <w:rFonts w:cstheme="minorHAnsi"/>
                <w:b/>
                <w:sz w:val="24"/>
                <w:szCs w:val="24"/>
              </w:rPr>
              <w:t xml:space="preserve">Wartość w </w:t>
            </w:r>
            <w:r w:rsidR="00C32763" w:rsidRPr="00C66591">
              <w:rPr>
                <w:rFonts w:cstheme="minorHAnsi"/>
                <w:b/>
                <w:sz w:val="24"/>
                <w:szCs w:val="24"/>
              </w:rPr>
              <w:t>202</w:t>
            </w:r>
            <w:r w:rsidR="001E0B73" w:rsidRPr="00C66591">
              <w:rPr>
                <w:rFonts w:cstheme="minorHAnsi"/>
                <w:b/>
                <w:sz w:val="24"/>
                <w:szCs w:val="24"/>
              </w:rPr>
              <w:t>2</w:t>
            </w:r>
            <w:r w:rsidRPr="00C66591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375954B2" w14:textId="77777777" w:rsidR="00DB0AB3" w:rsidRPr="00C66591" w:rsidRDefault="00DB0AB3" w:rsidP="00C66591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66591">
              <w:rPr>
                <w:rFonts w:cstheme="minorHAnsi"/>
                <w:b/>
                <w:sz w:val="24"/>
                <w:szCs w:val="24"/>
              </w:rPr>
              <w:t>Wartość ogółem[zł]</w:t>
            </w:r>
          </w:p>
        </w:tc>
        <w:tc>
          <w:tcPr>
            <w:tcW w:w="4677" w:type="dxa"/>
            <w:shd w:val="clear" w:color="auto" w:fill="BFBFBF" w:themeFill="background1" w:themeFillShade="BF"/>
            <w:vAlign w:val="center"/>
          </w:tcPr>
          <w:p w14:paraId="7912F538" w14:textId="77777777" w:rsidR="00DB0AB3" w:rsidRPr="00C66591" w:rsidRDefault="00DB0AB3" w:rsidP="00C66591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66591">
              <w:rPr>
                <w:rFonts w:cstheme="minorHAnsi"/>
                <w:b/>
                <w:sz w:val="24"/>
                <w:szCs w:val="24"/>
              </w:rPr>
              <w:t>Uwagi</w:t>
            </w:r>
            <w:r w:rsidR="0053482B" w:rsidRPr="00C66591">
              <w:rPr>
                <w:rFonts w:cstheme="minorHAnsi"/>
                <w:b/>
                <w:sz w:val="24"/>
                <w:szCs w:val="24"/>
              </w:rPr>
              <w:t xml:space="preserve"> i uzasadnienie wydatków</w:t>
            </w:r>
          </w:p>
        </w:tc>
      </w:tr>
      <w:tr w:rsidR="006A4241" w:rsidRPr="00C66591" w:rsidDel="006A4241" w14:paraId="16B42B7E" w14:textId="77777777" w:rsidTr="00B4193E">
        <w:tc>
          <w:tcPr>
            <w:tcW w:w="845" w:type="dxa"/>
          </w:tcPr>
          <w:p w14:paraId="423EBDB6" w14:textId="77777777" w:rsidR="006A4241" w:rsidRPr="00C66591" w:rsidDel="006A4241" w:rsidRDefault="006A4241" w:rsidP="00C66591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253" w:type="dxa"/>
            <w:vAlign w:val="center"/>
          </w:tcPr>
          <w:p w14:paraId="7C00D47E" w14:textId="31EC31CF" w:rsidR="006A4241" w:rsidRPr="00C66591" w:rsidDel="006A4241" w:rsidRDefault="006A4241" w:rsidP="00C66591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C66591">
              <w:rPr>
                <w:rFonts w:cstheme="minorHAnsi"/>
                <w:sz w:val="24"/>
                <w:szCs w:val="24"/>
              </w:rPr>
              <w:t>Zakup ekspertyzy zewnętrznej</w:t>
            </w:r>
            <w:r w:rsidR="00A061A2" w:rsidRPr="00C66591">
              <w:rPr>
                <w:rFonts w:cstheme="minorHAnsi"/>
                <w:sz w:val="24"/>
                <w:szCs w:val="24"/>
              </w:rPr>
              <w:t xml:space="preserve"> - dla usługi eksperckiej na podstawie umowy cywilno-prawnej</w:t>
            </w:r>
          </w:p>
        </w:tc>
        <w:tc>
          <w:tcPr>
            <w:tcW w:w="1560" w:type="dxa"/>
            <w:vAlign w:val="center"/>
          </w:tcPr>
          <w:p w14:paraId="46E4DCC2" w14:textId="1B482FAB" w:rsidR="006A4241" w:rsidRPr="00C66591" w:rsidDel="006A4241" w:rsidRDefault="00B4193E" w:rsidP="00B4193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bookmarkStart w:id="14" w:name="Tekst10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4"/>
          </w:p>
        </w:tc>
        <w:tc>
          <w:tcPr>
            <w:tcW w:w="1559" w:type="dxa"/>
            <w:vAlign w:val="center"/>
          </w:tcPr>
          <w:p w14:paraId="54F5E966" w14:textId="6326778D" w:rsidR="006A4241" w:rsidRPr="00C66591" w:rsidDel="006A4241" w:rsidRDefault="00B4193E" w:rsidP="00B4193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7907CF9C" w14:textId="55C5408D" w:rsidR="006A4241" w:rsidRPr="00C66591" w:rsidDel="006A4241" w:rsidRDefault="00B4193E" w:rsidP="00B4193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7F6F58B7" w14:textId="77777777" w:rsidR="006A4241" w:rsidRDefault="00A061A2" w:rsidP="00C66591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C66591">
              <w:rPr>
                <w:rFonts w:cstheme="minorHAnsi"/>
                <w:sz w:val="24"/>
                <w:szCs w:val="24"/>
              </w:rPr>
              <w:t>całkowity koszt UCP</w:t>
            </w:r>
          </w:p>
          <w:p w14:paraId="3BB4808B" w14:textId="530FD021" w:rsidR="00B4193E" w:rsidRPr="00C66591" w:rsidDel="006A4241" w:rsidRDefault="00B4193E" w:rsidP="00C66591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6A4241" w:rsidRPr="00C66591" w14:paraId="3D3059B4" w14:textId="77777777" w:rsidTr="00B4193E">
        <w:tc>
          <w:tcPr>
            <w:tcW w:w="845" w:type="dxa"/>
          </w:tcPr>
          <w:p w14:paraId="78D03560" w14:textId="77777777" w:rsidR="006A4241" w:rsidRPr="00C66591" w:rsidRDefault="006A4241" w:rsidP="00C66591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253" w:type="dxa"/>
            <w:vAlign w:val="center"/>
          </w:tcPr>
          <w:p w14:paraId="669CAE57" w14:textId="381E63A9" w:rsidR="006A4241" w:rsidRPr="00C66591" w:rsidRDefault="006A4241" w:rsidP="00C66591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C66591">
              <w:rPr>
                <w:rFonts w:cstheme="minorHAnsi"/>
                <w:sz w:val="24"/>
                <w:szCs w:val="24"/>
              </w:rPr>
              <w:t xml:space="preserve"> Zakup ekspertyzy zewnętrznej</w:t>
            </w:r>
            <w:r w:rsidR="00A061A2" w:rsidRPr="00C66591">
              <w:rPr>
                <w:rFonts w:cstheme="minorHAnsi"/>
                <w:sz w:val="24"/>
                <w:szCs w:val="24"/>
              </w:rPr>
              <w:t xml:space="preserve"> dla usługi eksperckiej na podstawie faktury</w:t>
            </w:r>
          </w:p>
        </w:tc>
        <w:tc>
          <w:tcPr>
            <w:tcW w:w="1560" w:type="dxa"/>
            <w:vAlign w:val="center"/>
          </w:tcPr>
          <w:p w14:paraId="23D93339" w14:textId="0B4A4362" w:rsidR="006A4241" w:rsidRPr="00C66591" w:rsidRDefault="00B4193E" w:rsidP="00B4193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5E8ECF99" w14:textId="3B07B821" w:rsidR="006A4241" w:rsidRPr="00C66591" w:rsidRDefault="00B4193E" w:rsidP="00B4193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27BEFBC6" w14:textId="322FA64D" w:rsidR="006A4241" w:rsidRPr="00C66591" w:rsidRDefault="00B4193E" w:rsidP="00B4193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27FF0E5B" w14:textId="77777777" w:rsidR="006A4241" w:rsidRDefault="00A061A2" w:rsidP="00C66591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C66591">
              <w:rPr>
                <w:rFonts w:cstheme="minorHAnsi"/>
                <w:sz w:val="24"/>
                <w:szCs w:val="24"/>
              </w:rPr>
              <w:t xml:space="preserve">faktury </w:t>
            </w:r>
          </w:p>
          <w:p w14:paraId="64CD9094" w14:textId="7ED673A6" w:rsidR="00B4193E" w:rsidRPr="00C66591" w:rsidRDefault="00B4193E" w:rsidP="00C66591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6A4241" w:rsidRPr="00C66591" w14:paraId="4E09A735" w14:textId="77777777" w:rsidTr="00B4193E">
        <w:tc>
          <w:tcPr>
            <w:tcW w:w="845" w:type="dxa"/>
          </w:tcPr>
          <w:p w14:paraId="2A2FA974" w14:textId="77777777" w:rsidR="006A4241" w:rsidRPr="00C66591" w:rsidRDefault="006A4241" w:rsidP="00C66591">
            <w:pPr>
              <w:pStyle w:val="Akapitzlist"/>
              <w:ind w:left="357"/>
              <w:jc w:val="both"/>
              <w:rPr>
                <w:rStyle w:val="Odwoaniedokomentarza"/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253" w:type="dxa"/>
          </w:tcPr>
          <w:p w14:paraId="018486E9" w14:textId="463F4BCD" w:rsidR="006A4241" w:rsidRPr="00C66591" w:rsidRDefault="006A4241" w:rsidP="00C66591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C66591">
              <w:rPr>
                <w:rFonts w:cstheme="minorHAnsi"/>
                <w:b/>
                <w:sz w:val="24"/>
                <w:szCs w:val="24"/>
              </w:rPr>
              <w:t>SUM</w:t>
            </w:r>
            <w:r w:rsidR="00351116" w:rsidRPr="00C66591">
              <w:rPr>
                <w:rFonts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1560" w:type="dxa"/>
            <w:vAlign w:val="center"/>
          </w:tcPr>
          <w:p w14:paraId="54383BDC" w14:textId="041FA929" w:rsidR="006A4241" w:rsidRPr="00C66591" w:rsidRDefault="00B4193E" w:rsidP="00B4193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0C5D4F00" w14:textId="4DA93521" w:rsidR="006A4241" w:rsidRPr="00C66591" w:rsidRDefault="00B4193E" w:rsidP="00B4193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559" w:type="dxa"/>
            <w:vAlign w:val="center"/>
          </w:tcPr>
          <w:p w14:paraId="72AC7D67" w14:textId="6F680568" w:rsidR="006A4241" w:rsidRPr="00C66591" w:rsidRDefault="00B4193E" w:rsidP="00B4193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5E53C06B" w14:textId="77777777" w:rsidR="006A4241" w:rsidRPr="00C66591" w:rsidRDefault="006A4241" w:rsidP="00C66591">
            <w:pPr>
              <w:spacing w:after="120"/>
              <w:rPr>
                <w:rStyle w:val="Odwoaniedokomentarza"/>
                <w:rFonts w:cstheme="minorHAnsi"/>
                <w:b/>
                <w:sz w:val="24"/>
                <w:szCs w:val="24"/>
              </w:rPr>
            </w:pPr>
          </w:p>
        </w:tc>
      </w:tr>
    </w:tbl>
    <w:p w14:paraId="1E73D11E" w14:textId="77777777" w:rsidR="00964F84" w:rsidRPr="00C66591" w:rsidRDefault="00964F84" w:rsidP="00C66591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5B6F0497" w14:textId="77777777" w:rsidR="0021720A" w:rsidRPr="00C66591" w:rsidRDefault="0021720A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D10082B" w14:textId="77777777" w:rsidR="0021720A" w:rsidRPr="00C66591" w:rsidRDefault="0021720A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B16485D" w14:textId="77777777" w:rsidR="00122DDA" w:rsidRPr="00C66591" w:rsidRDefault="00122DDA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________________________________</w:t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  <w:t>_______________________</w:t>
      </w:r>
    </w:p>
    <w:p w14:paraId="20E30376" w14:textId="77777777" w:rsidR="00122DDA" w:rsidRPr="00C66591" w:rsidRDefault="00122DDA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 xml:space="preserve">podpis Kierownika </w:t>
      </w:r>
      <w:r w:rsidR="00A36C0C" w:rsidRPr="00C66591">
        <w:rPr>
          <w:rFonts w:cstheme="minorHAnsi"/>
          <w:sz w:val="24"/>
          <w:szCs w:val="24"/>
        </w:rPr>
        <w:t>zespołu twórców I</w:t>
      </w:r>
      <w:r w:rsidRPr="00C66591">
        <w:rPr>
          <w:rFonts w:cstheme="minorHAnsi"/>
          <w:sz w:val="24"/>
          <w:szCs w:val="24"/>
        </w:rPr>
        <w:t>nnowacji</w:t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  <w:t>podpis Kierownika jednostki</w:t>
      </w:r>
    </w:p>
    <w:p w14:paraId="40087A18" w14:textId="77777777" w:rsidR="00122DDA" w:rsidRPr="00C66591" w:rsidRDefault="00122DDA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2040B559" w14:textId="77777777" w:rsidR="00A23E91" w:rsidRPr="00C66591" w:rsidRDefault="00A23E91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D79EDDF" w14:textId="77777777" w:rsidR="00A23E91" w:rsidRPr="00C66591" w:rsidRDefault="00A23E91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9A77C58" w14:textId="77777777" w:rsidR="00122DDA" w:rsidRPr="00C66591" w:rsidRDefault="00122DDA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____________________________</w:t>
      </w:r>
    </w:p>
    <w:p w14:paraId="295A3162" w14:textId="77777777" w:rsidR="00122DDA" w:rsidRPr="00C66591" w:rsidRDefault="00122DDA" w:rsidP="00C66591">
      <w:pPr>
        <w:spacing w:after="120" w:line="240" w:lineRule="auto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podpis Brokera</w:t>
      </w:r>
      <w:r w:rsidR="00A23E91" w:rsidRPr="00C66591">
        <w:rPr>
          <w:rFonts w:cstheme="minorHAnsi"/>
          <w:sz w:val="24"/>
          <w:szCs w:val="24"/>
        </w:rPr>
        <w:t xml:space="preserve"> CTT CITTRU</w:t>
      </w:r>
    </w:p>
    <w:p w14:paraId="2555970A" w14:textId="77777777" w:rsidR="00C37C68" w:rsidRPr="00C66591" w:rsidRDefault="00C37C68" w:rsidP="00C66591">
      <w:pPr>
        <w:spacing w:after="120" w:line="240" w:lineRule="auto"/>
        <w:rPr>
          <w:rFonts w:cstheme="minorHAnsi"/>
          <w:sz w:val="24"/>
          <w:szCs w:val="24"/>
        </w:rPr>
        <w:sectPr w:rsidR="00C37C68" w:rsidRPr="00C66591" w:rsidSect="00F87332">
          <w:headerReference w:type="default" r:id="rId14"/>
          <w:footerReference w:type="default" r:id="rId15"/>
          <w:pgSz w:w="16838" w:h="11906" w:orient="landscape" w:code="9"/>
          <w:pgMar w:top="346" w:right="822" w:bottom="1418" w:left="1418" w:header="425" w:footer="709" w:gutter="0"/>
          <w:cols w:space="708"/>
          <w:docGrid w:linePitch="360"/>
        </w:sectPr>
      </w:pPr>
    </w:p>
    <w:p w14:paraId="2560542F" w14:textId="77777777" w:rsidR="001E45EB" w:rsidRPr="00C66591" w:rsidRDefault="001E45EB" w:rsidP="00C66591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C66591">
        <w:rPr>
          <w:rFonts w:cstheme="minorHAnsi"/>
          <w:b/>
          <w:bCs/>
          <w:sz w:val="24"/>
          <w:szCs w:val="24"/>
        </w:rPr>
        <w:lastRenderedPageBreak/>
        <w:t xml:space="preserve">Zgody – dane osobowe </w:t>
      </w:r>
    </w:p>
    <w:p w14:paraId="7B8A51AF" w14:textId="77777777" w:rsidR="001E45EB" w:rsidRPr="00C66591" w:rsidRDefault="001E45EB" w:rsidP="00C66591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</w:p>
    <w:p w14:paraId="2C11639E" w14:textId="322764C3" w:rsidR="00C66591" w:rsidRDefault="001E45EB" w:rsidP="00C66591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-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-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-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-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-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-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</w:p>
    <w:p w14:paraId="5447747E" w14:textId="379B5B2A" w:rsidR="001E45EB" w:rsidRDefault="001E45EB" w:rsidP="00C66591">
      <w:pPr>
        <w:widowControl w:val="0"/>
        <w:autoSpaceDE w:val="0"/>
        <w:autoSpaceDN w:val="0"/>
        <w:adjustRightInd w:val="0"/>
        <w:spacing w:after="120" w:line="240" w:lineRule="auto"/>
        <w:ind w:right="1724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pacing w:val="-1"/>
          <w:sz w:val="24"/>
          <w:szCs w:val="24"/>
        </w:rPr>
        <w:t>(</w:t>
      </w:r>
      <w:r w:rsidRPr="00C66591">
        <w:rPr>
          <w:rFonts w:cstheme="minorHAnsi"/>
          <w:spacing w:val="-2"/>
          <w:sz w:val="24"/>
          <w:szCs w:val="24"/>
        </w:rPr>
        <w:t>i</w:t>
      </w:r>
      <w:r w:rsidRPr="00C66591">
        <w:rPr>
          <w:rFonts w:cstheme="minorHAnsi"/>
          <w:spacing w:val="3"/>
          <w:sz w:val="24"/>
          <w:szCs w:val="24"/>
        </w:rPr>
        <w:t>m</w:t>
      </w:r>
      <w:r w:rsidRPr="00C66591">
        <w:rPr>
          <w:rFonts w:cstheme="minorHAnsi"/>
          <w:sz w:val="24"/>
          <w:szCs w:val="24"/>
        </w:rPr>
        <w:t>ię</w:t>
      </w:r>
      <w:r w:rsidRPr="00C66591">
        <w:rPr>
          <w:rFonts w:cstheme="minorHAnsi"/>
          <w:spacing w:val="-2"/>
          <w:sz w:val="24"/>
          <w:szCs w:val="24"/>
        </w:rPr>
        <w:t xml:space="preserve"> </w:t>
      </w:r>
      <w:r w:rsidRPr="00C66591">
        <w:rPr>
          <w:rFonts w:cstheme="minorHAnsi"/>
          <w:sz w:val="24"/>
          <w:szCs w:val="24"/>
        </w:rPr>
        <w:t>i</w:t>
      </w:r>
      <w:r w:rsidRPr="00C66591">
        <w:rPr>
          <w:rFonts w:cstheme="minorHAnsi"/>
          <w:spacing w:val="-1"/>
          <w:sz w:val="24"/>
          <w:szCs w:val="24"/>
        </w:rPr>
        <w:t xml:space="preserve"> naz</w:t>
      </w:r>
      <w:r w:rsidRPr="00C66591">
        <w:rPr>
          <w:rFonts w:cstheme="minorHAnsi"/>
          <w:spacing w:val="-3"/>
          <w:sz w:val="24"/>
          <w:szCs w:val="24"/>
        </w:rPr>
        <w:t>w</w:t>
      </w:r>
      <w:r w:rsidRPr="00C66591">
        <w:rPr>
          <w:rFonts w:cstheme="minorHAnsi"/>
          <w:sz w:val="24"/>
          <w:szCs w:val="24"/>
        </w:rPr>
        <w:t>i</w:t>
      </w:r>
      <w:r w:rsidRPr="00C66591">
        <w:rPr>
          <w:rFonts w:cstheme="minorHAnsi"/>
          <w:spacing w:val="1"/>
          <w:sz w:val="24"/>
          <w:szCs w:val="24"/>
        </w:rPr>
        <w:t>sk</w:t>
      </w:r>
      <w:r w:rsidRPr="00C66591">
        <w:rPr>
          <w:rFonts w:cstheme="minorHAnsi"/>
          <w:spacing w:val="-1"/>
          <w:sz w:val="24"/>
          <w:szCs w:val="24"/>
        </w:rPr>
        <w:t>o</w:t>
      </w:r>
      <w:r w:rsidRPr="00C66591">
        <w:rPr>
          <w:rFonts w:cstheme="minorHAnsi"/>
          <w:sz w:val="24"/>
          <w:szCs w:val="24"/>
        </w:rPr>
        <w:t>)</w:t>
      </w:r>
    </w:p>
    <w:p w14:paraId="5E05312C" w14:textId="77777777" w:rsidR="00C66591" w:rsidRPr="00C66591" w:rsidRDefault="00C66591" w:rsidP="00C66591">
      <w:pPr>
        <w:widowControl w:val="0"/>
        <w:autoSpaceDE w:val="0"/>
        <w:autoSpaceDN w:val="0"/>
        <w:adjustRightInd w:val="0"/>
        <w:spacing w:after="120" w:line="240" w:lineRule="auto"/>
        <w:ind w:right="1724"/>
        <w:jc w:val="both"/>
        <w:rPr>
          <w:rFonts w:cstheme="minorHAnsi"/>
          <w:sz w:val="24"/>
          <w:szCs w:val="24"/>
        </w:rPr>
      </w:pPr>
    </w:p>
    <w:p w14:paraId="544CF950" w14:textId="77777777" w:rsidR="001E45EB" w:rsidRPr="00C66591" w:rsidRDefault="001E45EB" w:rsidP="00C66591">
      <w:pPr>
        <w:widowControl w:val="0"/>
        <w:autoSpaceDE w:val="0"/>
        <w:autoSpaceDN w:val="0"/>
        <w:adjustRightInd w:val="0"/>
        <w:spacing w:after="120" w:line="240" w:lineRule="auto"/>
        <w:ind w:left="79" w:right="1650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-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-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-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-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4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pacing w:val="-2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-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  <w:r w:rsidRPr="00C66591">
        <w:rPr>
          <w:rFonts w:cstheme="minorHAnsi"/>
          <w:spacing w:val="1"/>
          <w:sz w:val="24"/>
          <w:szCs w:val="24"/>
        </w:rPr>
        <w:t>.</w:t>
      </w:r>
      <w:r w:rsidRPr="00C66591">
        <w:rPr>
          <w:rFonts w:cstheme="minorHAnsi"/>
          <w:sz w:val="24"/>
          <w:szCs w:val="24"/>
        </w:rPr>
        <w:t>.</w:t>
      </w:r>
    </w:p>
    <w:p w14:paraId="28054F5A" w14:textId="77777777" w:rsidR="001E45EB" w:rsidRPr="00C66591" w:rsidRDefault="001E45EB" w:rsidP="00C66591">
      <w:pPr>
        <w:widowControl w:val="0"/>
        <w:autoSpaceDE w:val="0"/>
        <w:autoSpaceDN w:val="0"/>
        <w:adjustRightInd w:val="0"/>
        <w:spacing w:after="120" w:line="240" w:lineRule="auto"/>
        <w:ind w:right="2355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pacing w:val="-1"/>
          <w:sz w:val="24"/>
          <w:szCs w:val="24"/>
        </w:rPr>
        <w:t>(</w:t>
      </w:r>
      <w:r w:rsidRPr="00C66591">
        <w:rPr>
          <w:rFonts w:cstheme="minorHAnsi"/>
          <w:sz w:val="24"/>
          <w:szCs w:val="24"/>
        </w:rPr>
        <w:t>je</w:t>
      </w:r>
      <w:r w:rsidRPr="00C66591">
        <w:rPr>
          <w:rFonts w:cstheme="minorHAnsi"/>
          <w:spacing w:val="-1"/>
          <w:sz w:val="24"/>
          <w:szCs w:val="24"/>
        </w:rPr>
        <w:t>dnos</w:t>
      </w:r>
      <w:r w:rsidRPr="00C66591">
        <w:rPr>
          <w:rFonts w:cstheme="minorHAnsi"/>
          <w:spacing w:val="1"/>
          <w:sz w:val="24"/>
          <w:szCs w:val="24"/>
        </w:rPr>
        <w:t>tk</w:t>
      </w:r>
      <w:r w:rsidRPr="00C66591">
        <w:rPr>
          <w:rFonts w:cstheme="minorHAnsi"/>
          <w:sz w:val="24"/>
          <w:szCs w:val="24"/>
        </w:rPr>
        <w:t>a</w:t>
      </w:r>
      <w:r w:rsidRPr="00C66591">
        <w:rPr>
          <w:rFonts w:cstheme="minorHAnsi"/>
          <w:spacing w:val="-2"/>
          <w:sz w:val="24"/>
          <w:szCs w:val="24"/>
        </w:rPr>
        <w:t xml:space="preserve"> </w:t>
      </w:r>
      <w:r w:rsidRPr="00C66591">
        <w:rPr>
          <w:rFonts w:cstheme="minorHAnsi"/>
          <w:spacing w:val="-1"/>
          <w:sz w:val="24"/>
          <w:szCs w:val="24"/>
        </w:rPr>
        <w:t>organ</w:t>
      </w:r>
      <w:r w:rsidRPr="00C66591">
        <w:rPr>
          <w:rFonts w:cstheme="minorHAnsi"/>
          <w:sz w:val="24"/>
          <w:szCs w:val="24"/>
        </w:rPr>
        <w:t>i</w:t>
      </w:r>
      <w:r w:rsidRPr="00C66591">
        <w:rPr>
          <w:rFonts w:cstheme="minorHAnsi"/>
          <w:spacing w:val="-1"/>
          <w:sz w:val="24"/>
          <w:szCs w:val="24"/>
        </w:rPr>
        <w:t>za</w:t>
      </w:r>
      <w:r w:rsidRPr="00C66591">
        <w:rPr>
          <w:rFonts w:cstheme="minorHAnsi"/>
          <w:spacing w:val="1"/>
          <w:sz w:val="24"/>
          <w:szCs w:val="24"/>
        </w:rPr>
        <w:t>c</w:t>
      </w:r>
      <w:r w:rsidRPr="00C66591">
        <w:rPr>
          <w:rFonts w:cstheme="minorHAnsi"/>
          <w:spacing w:val="-1"/>
          <w:sz w:val="24"/>
          <w:szCs w:val="24"/>
        </w:rPr>
        <w:t>y</w:t>
      </w:r>
      <w:r w:rsidRPr="00C66591">
        <w:rPr>
          <w:rFonts w:cstheme="minorHAnsi"/>
          <w:sz w:val="24"/>
          <w:szCs w:val="24"/>
        </w:rPr>
        <w:t>jn</w:t>
      </w:r>
      <w:r w:rsidRPr="00C66591">
        <w:rPr>
          <w:rFonts w:cstheme="minorHAnsi"/>
          <w:spacing w:val="-1"/>
          <w:sz w:val="24"/>
          <w:szCs w:val="24"/>
        </w:rPr>
        <w:t>a UJ, jeśli dotyczy</w:t>
      </w:r>
      <w:r w:rsidRPr="00C66591">
        <w:rPr>
          <w:rFonts w:cstheme="minorHAnsi"/>
          <w:sz w:val="24"/>
          <w:szCs w:val="24"/>
        </w:rPr>
        <w:t>)</w:t>
      </w:r>
    </w:p>
    <w:p w14:paraId="6EC1E8A3" w14:textId="01AEEF84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Wyrażam zgodę na przetwarzanie moich danych osobowych w zakresie: imię i nazwisko, numer telefonu (w przypadku podania w formularzu numeru prywatnego), adresu email, jednostki organizacyjnej UJ (jeśli dotyczy) w celu oceny złożonego wniosku i udzielenia dofinansowania oferowanego przez CTT CITTRU UJ oraz zgodnie z klauzulą informacyjną dołączoną do mojej zgody.</w:t>
      </w:r>
    </w:p>
    <w:p w14:paraId="2006B738" w14:textId="77777777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3CAF9884" w14:textId="03C3D28E" w:rsidR="001E45EB" w:rsidRDefault="001E45EB" w:rsidP="00C66591">
      <w:pPr>
        <w:spacing w:after="120" w:line="240" w:lineRule="auto"/>
        <w:ind w:left="4248" w:firstLine="997"/>
        <w:rPr>
          <w:rFonts w:cstheme="minorHAnsi"/>
          <w:sz w:val="24"/>
          <w:szCs w:val="24"/>
        </w:rPr>
      </w:pPr>
      <w:r w:rsidRPr="00C66591">
        <w:rPr>
          <w:rFonts w:cstheme="minorHAnsi"/>
          <w:b/>
          <w:sz w:val="24"/>
          <w:szCs w:val="24"/>
        </w:rPr>
        <w:t xml:space="preserve">                       Wyrażam zgodę</w:t>
      </w:r>
      <w:r w:rsidRPr="00C66591">
        <w:rPr>
          <w:rFonts w:cstheme="minorHAnsi"/>
          <w:sz w:val="24"/>
          <w:szCs w:val="24"/>
        </w:rPr>
        <w:t xml:space="preserve"> </w:t>
      </w:r>
    </w:p>
    <w:p w14:paraId="0A714CC8" w14:textId="77777777" w:rsidR="00C66591" w:rsidRPr="00C66591" w:rsidRDefault="00C66591" w:rsidP="00C66591">
      <w:pPr>
        <w:spacing w:after="120" w:line="240" w:lineRule="auto"/>
        <w:ind w:left="4248" w:firstLine="997"/>
        <w:rPr>
          <w:rFonts w:cstheme="minorHAnsi"/>
          <w:sz w:val="24"/>
          <w:szCs w:val="24"/>
        </w:rPr>
      </w:pPr>
    </w:p>
    <w:p w14:paraId="377ACA22" w14:textId="2EE0D0DB" w:rsidR="001E45EB" w:rsidRPr="00C66591" w:rsidRDefault="001E45EB" w:rsidP="00C66591">
      <w:pPr>
        <w:spacing w:after="120" w:line="240" w:lineRule="auto"/>
        <w:ind w:left="4247" w:firstLine="1423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 xml:space="preserve"> ……………………………………………………</w:t>
      </w:r>
    </w:p>
    <w:p w14:paraId="7CA94D72" w14:textId="77777777" w:rsidR="001E45EB" w:rsidRPr="00C66591" w:rsidRDefault="001E45EB" w:rsidP="00C66591">
      <w:pPr>
        <w:spacing w:after="120" w:line="240" w:lineRule="auto"/>
        <w:jc w:val="right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  <w:t xml:space="preserve">           miejscowość, data, czytelny podpis</w:t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  <w:r w:rsidRPr="00C66591">
        <w:rPr>
          <w:rFonts w:cstheme="minorHAnsi"/>
          <w:sz w:val="24"/>
          <w:szCs w:val="24"/>
        </w:rPr>
        <w:tab/>
      </w:r>
    </w:p>
    <w:p w14:paraId="6436FB14" w14:textId="63CE60B8" w:rsidR="00A80005" w:rsidRPr="00A80005" w:rsidRDefault="00A80005" w:rsidP="00A80005">
      <w:pPr>
        <w:spacing w:after="1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A80005">
        <w:rPr>
          <w:rFonts w:cstheme="minorHAnsi"/>
          <w:b/>
          <w:bCs/>
          <w:sz w:val="24"/>
          <w:szCs w:val="24"/>
        </w:rPr>
        <w:t>Klauzura informacyjna</w:t>
      </w:r>
    </w:p>
    <w:p w14:paraId="060CF91E" w14:textId="5FD0B184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, dalej „RODO”) Uniwersytet Jagielloński informuje, że:</w:t>
      </w:r>
    </w:p>
    <w:p w14:paraId="3ABD9A30" w14:textId="77777777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1. Administratorem Pani/Pana danych osobowych jest Uniwersytet Jagielloński, ul. Gołębia 24, 31-007 Kraków, reprezentowany przez Rektora UJ.</w:t>
      </w:r>
    </w:p>
    <w:p w14:paraId="16D0F650" w14:textId="0664B06B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 xml:space="preserve">2. Uniwersytet Jagielloński wyznaczył Inspektora Ochrony Danych, ul. Gołębia 24, 30-007 Kraków, pokój nr </w:t>
      </w:r>
      <w:r w:rsidR="00A80005">
        <w:rPr>
          <w:rFonts w:cstheme="minorHAnsi"/>
          <w:sz w:val="24"/>
          <w:szCs w:val="24"/>
        </w:rPr>
        <w:t>31</w:t>
      </w:r>
      <w:r w:rsidRPr="00C66591">
        <w:rPr>
          <w:rFonts w:cstheme="minorHAnsi"/>
          <w:sz w:val="24"/>
          <w:szCs w:val="24"/>
        </w:rPr>
        <w:t>. Kontakt z Inspektorem możliwy jest przez e-mail: iod@uj.edu.pl lub pod nr telefonu 12 663 12 25.</w:t>
      </w:r>
    </w:p>
    <w:p w14:paraId="69860A7D" w14:textId="28DD1523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3. Pani/Pana dane osobowe przetwarzane będą w celu analizy i realizacji wniosku</w:t>
      </w:r>
      <w:r w:rsidR="00C66591">
        <w:rPr>
          <w:rFonts w:cstheme="minorHAnsi"/>
          <w:sz w:val="24"/>
          <w:szCs w:val="24"/>
        </w:rPr>
        <w:br/>
      </w:r>
      <w:r w:rsidRPr="00C66591">
        <w:rPr>
          <w:rFonts w:cstheme="minorHAnsi"/>
          <w:sz w:val="24"/>
          <w:szCs w:val="24"/>
        </w:rPr>
        <w:t>o dofinansowanie ze środków CTT CITTRU.</w:t>
      </w:r>
    </w:p>
    <w:p w14:paraId="564D5CCA" w14:textId="77777777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 xml:space="preserve">4. Podanie przez Panią/Pana danych jest dobrowolne, aczkolwiek odmowa ich podania jest równoznaczna z brakiem możliwości udzielenia wsparcia. </w:t>
      </w:r>
    </w:p>
    <w:p w14:paraId="70ED8320" w14:textId="77777777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 xml:space="preserve">5. Pani/Pana dane osobowe będą przechowywane przez okres przewidziany przepisami prawa. </w:t>
      </w:r>
    </w:p>
    <w:p w14:paraId="62CC6958" w14:textId="77777777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 xml:space="preserve">6. Pani/Pana dane osobowe nie będą przekazywane do państw trzecich (poza Europejski Obszar Gospodarczy) i do organizacji międzynarodowych. </w:t>
      </w:r>
    </w:p>
    <w:p w14:paraId="56F24596" w14:textId="77777777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lastRenderedPageBreak/>
        <w:t xml:space="preserve">7. Posiada Pani/Pan prawo do: dostępu do treści swoich danych oraz ich sprostowania, usunięcia, ograniczenia przetwarzania, przenoszenia danych, wniesienia sprzeciwu wobec przetwarzania, prawo do cofnięcia zgody w dowolnym momencie w przypadkach i na warunkach określonych w Rozporządzeniu Ogólnym. Konsekwencją wycofania zgody na przetwarzanie danych osobowych będzie brak możliwości korzystania ze wsparcia CTT CITTRU, bez wpływu na zgodność z prawem przetwarzania, którego dokonano na podstawie zgody przed jej cofnięciem. Wycofanie zgody na przetwarzanie danych osobowych można przesłać e-mailem na adres: cittru@uj.edu.pl; pocztą tradycyjna na adres CTT CITTRU UJ, ul. Bobrzyńskiego 14, 30-348 Kraków lub wycofać osobiście w biurze CTT CITTRU, pod wskazanym wyżej adresem. </w:t>
      </w:r>
    </w:p>
    <w:p w14:paraId="2764658F" w14:textId="77777777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 xml:space="preserve">8. Pani/Pana dane osobowe nie będą przedmiotem automatycznego podejmowania decyzji ani profilowania. </w:t>
      </w:r>
    </w:p>
    <w:p w14:paraId="5198DF29" w14:textId="77777777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sz w:val="24"/>
          <w:szCs w:val="24"/>
        </w:rPr>
        <w:t>9. Ma Pan/Pani prawo wniesienia skargi do Prezesa Urzędu Ochrony Danych Osobowych gdy uzna Pani/Pan, że przetwarzanie Pani/Pana danych osobowych odbywa się z naruszeniem przepisów Rozporządzenia Ogólnego.</w:t>
      </w:r>
    </w:p>
    <w:p w14:paraId="70B61B48" w14:textId="43D84327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C66591">
        <w:rPr>
          <w:rFonts w:cstheme="minorHAnsi"/>
          <w:b/>
          <w:sz w:val="24"/>
          <w:szCs w:val="24"/>
        </w:rPr>
        <w:t>Potwierdzam, że zapoznałem</w:t>
      </w:r>
      <w:r w:rsidR="00C66591">
        <w:rPr>
          <w:rFonts w:cstheme="minorHAnsi"/>
          <w:b/>
          <w:sz w:val="24"/>
          <w:szCs w:val="24"/>
        </w:rPr>
        <w:t>/</w:t>
      </w:r>
      <w:r w:rsidRPr="00C66591">
        <w:rPr>
          <w:rFonts w:cstheme="minorHAnsi"/>
          <w:b/>
          <w:sz w:val="24"/>
          <w:szCs w:val="24"/>
        </w:rPr>
        <w:t>am się i przyjmuję do wiadomości powyższe informacje</w:t>
      </w:r>
      <w:r w:rsidRPr="00C66591">
        <w:rPr>
          <w:rFonts w:cstheme="minorHAnsi"/>
          <w:sz w:val="24"/>
          <w:szCs w:val="24"/>
        </w:rPr>
        <w:t xml:space="preserve"> </w:t>
      </w:r>
    </w:p>
    <w:p w14:paraId="15418EDF" w14:textId="77777777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0F12C247" w14:textId="77777777" w:rsidR="001E45EB" w:rsidRPr="00C66591" w:rsidRDefault="001E45EB" w:rsidP="00C66591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5DB3D949" w14:textId="110ADEDB" w:rsidR="001E45EB" w:rsidRPr="00C66591" w:rsidRDefault="00C66591" w:rsidP="00C66591">
      <w:pPr>
        <w:spacing w:after="120" w:line="240" w:lineRule="auto"/>
        <w:ind w:left="4956"/>
        <w:jc w:val="righ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………..</w:t>
      </w:r>
      <w:r w:rsidR="001E45EB" w:rsidRPr="00C66591">
        <w:rPr>
          <w:rFonts w:cstheme="minorHAnsi"/>
          <w:sz w:val="24"/>
          <w:szCs w:val="24"/>
        </w:rPr>
        <w:t>…….……………………………………</w:t>
      </w:r>
      <w:r w:rsidR="001E45EB" w:rsidRPr="00C66591">
        <w:rPr>
          <w:rFonts w:cstheme="minorHAnsi"/>
          <w:sz w:val="24"/>
          <w:szCs w:val="24"/>
        </w:rPr>
        <w:br/>
      </w:r>
      <w:r w:rsidR="001E45EB" w:rsidRPr="00C66591">
        <w:rPr>
          <w:rFonts w:cstheme="minorHAnsi"/>
          <w:iCs/>
          <w:sz w:val="24"/>
          <w:szCs w:val="24"/>
        </w:rPr>
        <w:t xml:space="preserve">     miejscowość, data czytelny podpis</w:t>
      </w:r>
    </w:p>
    <w:p w14:paraId="171B6AFD" w14:textId="7F9DC19A" w:rsidR="00C37C68" w:rsidRPr="00C66591" w:rsidRDefault="00C37C68" w:rsidP="00C66591">
      <w:pPr>
        <w:spacing w:after="120" w:line="240" w:lineRule="auto"/>
        <w:ind w:left="4956"/>
        <w:jc w:val="right"/>
        <w:rPr>
          <w:rFonts w:cstheme="minorHAnsi"/>
          <w:sz w:val="24"/>
          <w:szCs w:val="24"/>
        </w:rPr>
      </w:pPr>
    </w:p>
    <w:sectPr w:rsidR="00C37C68" w:rsidRPr="00C66591" w:rsidSect="004A0F81">
      <w:headerReference w:type="default" r:id="rId16"/>
      <w:footerReference w:type="default" r:id="rId17"/>
      <w:pgSz w:w="11906" w:h="16838" w:code="9"/>
      <w:pgMar w:top="11" w:right="1418" w:bottom="1418" w:left="1418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1CE36" w14:textId="77777777" w:rsidR="004D7AB4" w:rsidRDefault="004D7AB4" w:rsidP="00122DDA">
      <w:pPr>
        <w:spacing w:after="0" w:line="240" w:lineRule="auto"/>
      </w:pPr>
      <w:r>
        <w:separator/>
      </w:r>
    </w:p>
  </w:endnote>
  <w:endnote w:type="continuationSeparator" w:id="0">
    <w:p w14:paraId="5559343C" w14:textId="77777777" w:rsidR="004D7AB4" w:rsidRDefault="004D7AB4" w:rsidP="00122DDA">
      <w:pPr>
        <w:spacing w:after="0" w:line="240" w:lineRule="auto"/>
      </w:pPr>
      <w:r>
        <w:continuationSeparator/>
      </w:r>
    </w:p>
  </w:endnote>
  <w:endnote w:type="continuationNotice" w:id="1">
    <w:p w14:paraId="59F37351" w14:textId="77777777" w:rsidR="004D7AB4" w:rsidRDefault="004D7A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B903B" w14:textId="5AEDADF1" w:rsidR="000632BA" w:rsidRDefault="00D45B92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58244" behindDoc="1" locked="0" layoutInCell="1" allowOverlap="1" wp14:anchorId="02B66DDE" wp14:editId="2BA18763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1" name="Obraz 1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6458">
      <w:rPr>
        <w:noProof/>
        <w:sz w:val="20"/>
        <w:szCs w:val="20"/>
      </w:rPr>
      <w:drawing>
        <wp:anchor distT="0" distB="0" distL="114300" distR="114300" simplePos="0" relativeHeight="251658243" behindDoc="0" locked="0" layoutInCell="1" allowOverlap="1" wp14:anchorId="6ED39B1C" wp14:editId="46F2703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21" name="Obraz 21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E7892" w14:textId="3EF8EFC4" w:rsidR="00885984" w:rsidRDefault="00885984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58256" behindDoc="1" locked="0" layoutInCell="1" allowOverlap="1" wp14:anchorId="6DC1C5CE" wp14:editId="3DCE537E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5" behindDoc="0" locked="0" layoutInCell="1" allowOverlap="1" wp14:anchorId="2F65D2BB" wp14:editId="70520E1F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510E9" w14:textId="1CB2A756" w:rsidR="00885984" w:rsidRDefault="00885984" w:rsidP="003E1E3D">
    <w:pPr>
      <w:pStyle w:val="Stopka"/>
      <w:ind w:left="-426"/>
      <w:jc w:val="center"/>
    </w:pPr>
    <w:r>
      <w:rPr>
        <w:noProof/>
      </w:rPr>
      <w:drawing>
        <wp:anchor distT="0" distB="0" distL="114300" distR="114300" simplePos="0" relativeHeight="251658251" behindDoc="0" locked="0" layoutInCell="1" allowOverlap="1" wp14:anchorId="3FF90FE3" wp14:editId="50E34564">
          <wp:simplePos x="0" y="0"/>
          <wp:positionH relativeFrom="column">
            <wp:posOffset>2023745</wp:posOffset>
          </wp:positionH>
          <wp:positionV relativeFrom="paragraph">
            <wp:posOffset>3060065</wp:posOffset>
          </wp:positionV>
          <wp:extent cx="1781175" cy="600075"/>
          <wp:effectExtent l="0" t="0" r="0" b="0"/>
          <wp:wrapNone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0" behindDoc="1" locked="0" layoutInCell="1" allowOverlap="1" wp14:anchorId="39E9E392" wp14:editId="5CCC3480">
          <wp:simplePos x="0" y="0"/>
          <wp:positionH relativeFrom="column">
            <wp:posOffset>4464050</wp:posOffset>
          </wp:positionH>
          <wp:positionV relativeFrom="paragraph">
            <wp:posOffset>3486785</wp:posOffset>
          </wp:positionV>
          <wp:extent cx="1767840" cy="589280"/>
          <wp:effectExtent l="0" t="0" r="0" b="0"/>
          <wp:wrapNone/>
          <wp:docPr id="32" name="Obraz 32" descr="znak_barw_rp_poziom_bez_ramki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nak_barw_rp_poziom_bez_ramki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5495B" w14:textId="77777777" w:rsidR="004D7AB4" w:rsidRDefault="004D7AB4" w:rsidP="00122DDA">
      <w:pPr>
        <w:spacing w:after="0" w:line="240" w:lineRule="auto"/>
      </w:pPr>
      <w:r>
        <w:separator/>
      </w:r>
    </w:p>
  </w:footnote>
  <w:footnote w:type="continuationSeparator" w:id="0">
    <w:p w14:paraId="10A8C64D" w14:textId="77777777" w:rsidR="004D7AB4" w:rsidRDefault="004D7AB4" w:rsidP="00122DDA">
      <w:pPr>
        <w:spacing w:after="0" w:line="240" w:lineRule="auto"/>
      </w:pPr>
      <w:r>
        <w:continuationSeparator/>
      </w:r>
    </w:p>
  </w:footnote>
  <w:footnote w:type="continuationNotice" w:id="1">
    <w:p w14:paraId="784942CE" w14:textId="77777777" w:rsidR="004D7AB4" w:rsidRDefault="004D7AB4">
      <w:pPr>
        <w:spacing w:after="0" w:line="240" w:lineRule="auto"/>
      </w:pPr>
    </w:p>
  </w:footnote>
  <w:footnote w:id="2">
    <w:p w14:paraId="11453C2B" w14:textId="40B298CD" w:rsidR="003F56D0" w:rsidRDefault="003F56D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F56D0">
        <w:rPr>
          <w:rFonts w:ascii="Times New Roman" w:hAnsi="Times New Roman" w:cs="Times New Roman"/>
        </w:rPr>
        <w:t>https://www.ncbr.gov.pl/o-centrum/aktualnosci/szczegoly-aktualnosci/news/poziomy-gotowosci-technologicznej-38573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58100" w14:textId="77777777" w:rsidR="009E7AD6" w:rsidRDefault="00F83C99" w:rsidP="00F83C99">
    <w:pPr>
      <w:pStyle w:val="Nagwek"/>
      <w:spacing w:after="360"/>
      <w:jc w:val="right"/>
      <w:rPr>
        <w:b/>
        <w:noProof/>
      </w:rPr>
    </w:pPr>
    <w:r>
      <w:rPr>
        <w:b/>
        <w:noProof/>
      </w:rPr>
      <w:tab/>
    </w:r>
  </w:p>
  <w:p w14:paraId="7F029737" w14:textId="77777777" w:rsidR="009E7AD6" w:rsidRDefault="004C6458" w:rsidP="003E1E3D">
    <w:pPr>
      <w:pStyle w:val="Nagwek"/>
      <w:spacing w:after="360"/>
      <w:rPr>
        <w:b/>
        <w:noProof/>
      </w:rPr>
    </w:pPr>
    <w:r>
      <w:rPr>
        <w:b/>
        <w:noProof/>
      </w:rPr>
      <w:drawing>
        <wp:anchor distT="0" distB="0" distL="114300" distR="114300" simplePos="0" relativeHeight="251658240" behindDoc="0" locked="0" layoutInCell="1" allowOverlap="1" wp14:anchorId="2615FEA4" wp14:editId="34D6948C">
          <wp:simplePos x="0" y="0"/>
          <wp:positionH relativeFrom="column">
            <wp:posOffset>4376420</wp:posOffset>
          </wp:positionH>
          <wp:positionV relativeFrom="paragraph">
            <wp:posOffset>12065</wp:posOffset>
          </wp:positionV>
          <wp:extent cx="1166495" cy="702945"/>
          <wp:effectExtent l="0" t="0" r="0" b="1905"/>
          <wp:wrapSquare wrapText="bothSides"/>
          <wp:docPr id="17" name="Obraz 17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70D96D4" wp14:editId="4F5FFFEF">
          <wp:extent cx="1754465" cy="836295"/>
          <wp:effectExtent l="0" t="0" r="0" b="1905"/>
          <wp:docPr id="18" name="Obraz 18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604" cy="840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701E5B" w14:textId="77777777" w:rsidR="00F83C99" w:rsidRPr="000B6FAC" w:rsidRDefault="00F83C99" w:rsidP="003E1E3D">
    <w:pPr>
      <w:pStyle w:val="Nagwek"/>
      <w:spacing w:after="360"/>
      <w:jc w:val="center"/>
      <w:rPr>
        <w:b/>
      </w:rPr>
    </w:pPr>
    <w:r>
      <w:rPr>
        <w:b/>
        <w:noProof/>
      </w:rPr>
      <w:t>POUFN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4D387" w14:textId="77777777" w:rsidR="00CC1F23" w:rsidRPr="000B6FAC" w:rsidRDefault="00C80681" w:rsidP="00C37C68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jc w:val="both"/>
      <w:rPr>
        <w:b/>
      </w:rPr>
    </w:pPr>
    <w:r>
      <w:rPr>
        <w:b/>
        <w:noProof/>
      </w:rPr>
      <w:drawing>
        <wp:anchor distT="0" distB="0" distL="114300" distR="114300" simplePos="0" relativeHeight="251658241" behindDoc="0" locked="0" layoutInCell="1" allowOverlap="1" wp14:anchorId="5DC7CF50" wp14:editId="55690807">
          <wp:simplePos x="0" y="0"/>
          <wp:positionH relativeFrom="column">
            <wp:posOffset>7746365</wp:posOffset>
          </wp:positionH>
          <wp:positionV relativeFrom="paragraph">
            <wp:posOffset>156210</wp:posOffset>
          </wp:positionV>
          <wp:extent cx="1166495" cy="702945"/>
          <wp:effectExtent l="0" t="0" r="0" b="1905"/>
          <wp:wrapSquare wrapText="bothSides"/>
          <wp:docPr id="13" name="Obraz 1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965D7D3" wp14:editId="131586FB">
          <wp:extent cx="1905000" cy="908050"/>
          <wp:effectExtent l="0" t="0" r="0" b="6350"/>
          <wp:docPr id="9" name="Obraz 9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</w:t>
    </w:r>
    <w:r w:rsidR="00122DDA">
      <w:rPr>
        <w:rFonts w:ascii="Times New Roman" w:hAnsi="Times New Roman" w:cs="Times New Roman"/>
        <w:b/>
        <w:sz w:val="24"/>
        <w:szCs w:val="24"/>
      </w:rPr>
      <w:tab/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POUFNE                                  </w:t>
    </w:r>
    <w:r w:rsidR="00DE5F5B"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19CEC" w14:textId="77777777" w:rsidR="00F87332" w:rsidRPr="000B6FAC" w:rsidRDefault="00F87332" w:rsidP="00F87332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rPr>
        <w:b/>
      </w:rPr>
    </w:pPr>
    <w:r>
      <w:rPr>
        <w:b/>
        <w:noProof/>
      </w:rPr>
      <w:drawing>
        <wp:anchor distT="0" distB="0" distL="114300" distR="114300" simplePos="0" relativeHeight="251658242" behindDoc="0" locked="0" layoutInCell="1" allowOverlap="1" wp14:anchorId="16F4B253" wp14:editId="4469E5C1">
          <wp:simplePos x="0" y="0"/>
          <wp:positionH relativeFrom="column">
            <wp:posOffset>4591685</wp:posOffset>
          </wp:positionH>
          <wp:positionV relativeFrom="paragraph">
            <wp:posOffset>130810</wp:posOffset>
          </wp:positionV>
          <wp:extent cx="1166495" cy="702945"/>
          <wp:effectExtent l="0" t="0" r="0" b="1905"/>
          <wp:wrapSquare wrapText="bothSides"/>
          <wp:docPr id="10" name="Obraz 1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DA00185" wp14:editId="6E670E13">
          <wp:extent cx="1905000" cy="908050"/>
          <wp:effectExtent l="0" t="0" r="0" b="6350"/>
          <wp:docPr id="11" name="Obraz 11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                 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30E665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346483A"/>
    <w:multiLevelType w:val="hybridMultilevel"/>
    <w:tmpl w:val="1F78A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930BE"/>
    <w:multiLevelType w:val="hybridMultilevel"/>
    <w:tmpl w:val="B7E20B6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6051D"/>
    <w:multiLevelType w:val="hybridMultilevel"/>
    <w:tmpl w:val="DBA6310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1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13"/>
  </w:num>
  <w:num w:numId="4">
    <w:abstractNumId w:val="2"/>
  </w:num>
  <w:num w:numId="5">
    <w:abstractNumId w:val="3"/>
  </w:num>
  <w:num w:numId="6">
    <w:abstractNumId w:val="7"/>
  </w:num>
  <w:num w:numId="7">
    <w:abstractNumId w:val="1"/>
  </w:num>
  <w:num w:numId="8">
    <w:abstractNumId w:val="12"/>
  </w:num>
  <w:num w:numId="9">
    <w:abstractNumId w:val="9"/>
  </w:num>
  <w:num w:numId="10">
    <w:abstractNumId w:val="4"/>
  </w:num>
  <w:num w:numId="11">
    <w:abstractNumId w:val="10"/>
  </w:num>
  <w:num w:numId="12">
    <w:abstractNumId w:val="11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ZP4986s1VCDIJujRmpD/iiHGsmSmRm1ADylC1dWoGzJHXpSXiTTU+wSecs0QhmnDOy/gw3qshM8yPzx/w0x8gA==" w:salt="KhPUbQMFBCuL4+Fgk9P9z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NLE0MbcwNTMxNDBT0lEKTi0uzszPAykwNKsFAPTD/pUtAAAA"/>
  </w:docVars>
  <w:rsids>
    <w:rsidRoot w:val="00122DDA"/>
    <w:rsid w:val="00004D85"/>
    <w:rsid w:val="00010B3E"/>
    <w:rsid w:val="000263CC"/>
    <w:rsid w:val="000347BD"/>
    <w:rsid w:val="000375FC"/>
    <w:rsid w:val="00041335"/>
    <w:rsid w:val="00045F66"/>
    <w:rsid w:val="00051F49"/>
    <w:rsid w:val="00062352"/>
    <w:rsid w:val="000632BA"/>
    <w:rsid w:val="00065E15"/>
    <w:rsid w:val="00095722"/>
    <w:rsid w:val="00097DD0"/>
    <w:rsid w:val="000B2C33"/>
    <w:rsid w:val="000B39F4"/>
    <w:rsid w:val="000B50D7"/>
    <w:rsid w:val="000C5A1F"/>
    <w:rsid w:val="000C75EB"/>
    <w:rsid w:val="000E2739"/>
    <w:rsid w:val="000E440D"/>
    <w:rsid w:val="000E5188"/>
    <w:rsid w:val="00100DBB"/>
    <w:rsid w:val="0010763C"/>
    <w:rsid w:val="00120CD7"/>
    <w:rsid w:val="00122DDA"/>
    <w:rsid w:val="0012492E"/>
    <w:rsid w:val="00136387"/>
    <w:rsid w:val="00152FED"/>
    <w:rsid w:val="001536AE"/>
    <w:rsid w:val="00154D47"/>
    <w:rsid w:val="00161B6D"/>
    <w:rsid w:val="00162BF4"/>
    <w:rsid w:val="00162FC4"/>
    <w:rsid w:val="001703E4"/>
    <w:rsid w:val="001825E1"/>
    <w:rsid w:val="001832D0"/>
    <w:rsid w:val="0018552E"/>
    <w:rsid w:val="00185B51"/>
    <w:rsid w:val="00194A05"/>
    <w:rsid w:val="001A0598"/>
    <w:rsid w:val="001B0BD8"/>
    <w:rsid w:val="001D4844"/>
    <w:rsid w:val="001E0AA9"/>
    <w:rsid w:val="001E0B73"/>
    <w:rsid w:val="001E2AD9"/>
    <w:rsid w:val="001E45EB"/>
    <w:rsid w:val="001E6F4B"/>
    <w:rsid w:val="001F4343"/>
    <w:rsid w:val="001F513B"/>
    <w:rsid w:val="001F7D16"/>
    <w:rsid w:val="0021720A"/>
    <w:rsid w:val="00217D27"/>
    <w:rsid w:val="00217DFA"/>
    <w:rsid w:val="002236BA"/>
    <w:rsid w:val="00226FB0"/>
    <w:rsid w:val="00230F59"/>
    <w:rsid w:val="002419BB"/>
    <w:rsid w:val="0024234D"/>
    <w:rsid w:val="00242C53"/>
    <w:rsid w:val="00244E40"/>
    <w:rsid w:val="00250B88"/>
    <w:rsid w:val="00272E4A"/>
    <w:rsid w:val="00280E2A"/>
    <w:rsid w:val="0029282C"/>
    <w:rsid w:val="002A73E3"/>
    <w:rsid w:val="002D58DC"/>
    <w:rsid w:val="002D6002"/>
    <w:rsid w:val="002D7346"/>
    <w:rsid w:val="002E1FE6"/>
    <w:rsid w:val="00301E60"/>
    <w:rsid w:val="00302731"/>
    <w:rsid w:val="00307C86"/>
    <w:rsid w:val="003112FE"/>
    <w:rsid w:val="003162E3"/>
    <w:rsid w:val="003230EB"/>
    <w:rsid w:val="00334768"/>
    <w:rsid w:val="003410CC"/>
    <w:rsid w:val="00351116"/>
    <w:rsid w:val="00352B4D"/>
    <w:rsid w:val="00354CDF"/>
    <w:rsid w:val="00357581"/>
    <w:rsid w:val="003618B7"/>
    <w:rsid w:val="00377D52"/>
    <w:rsid w:val="00384CF9"/>
    <w:rsid w:val="0039060F"/>
    <w:rsid w:val="00392FBA"/>
    <w:rsid w:val="00397633"/>
    <w:rsid w:val="003A10F4"/>
    <w:rsid w:val="003A1382"/>
    <w:rsid w:val="003A1C2F"/>
    <w:rsid w:val="003A35CB"/>
    <w:rsid w:val="003B14F9"/>
    <w:rsid w:val="003B31B9"/>
    <w:rsid w:val="003E01B6"/>
    <w:rsid w:val="003E1E3D"/>
    <w:rsid w:val="003F56D0"/>
    <w:rsid w:val="00402C56"/>
    <w:rsid w:val="00413639"/>
    <w:rsid w:val="00424F13"/>
    <w:rsid w:val="00425B51"/>
    <w:rsid w:val="00431F45"/>
    <w:rsid w:val="0043207B"/>
    <w:rsid w:val="004359D6"/>
    <w:rsid w:val="00444554"/>
    <w:rsid w:val="00446A09"/>
    <w:rsid w:val="0045026B"/>
    <w:rsid w:val="0045238A"/>
    <w:rsid w:val="00454EAD"/>
    <w:rsid w:val="00462B03"/>
    <w:rsid w:val="00463143"/>
    <w:rsid w:val="00466390"/>
    <w:rsid w:val="0047495D"/>
    <w:rsid w:val="0047587D"/>
    <w:rsid w:val="004846ED"/>
    <w:rsid w:val="00485C19"/>
    <w:rsid w:val="004A052F"/>
    <w:rsid w:val="004A0F81"/>
    <w:rsid w:val="004B38E6"/>
    <w:rsid w:val="004B6005"/>
    <w:rsid w:val="004B6B1F"/>
    <w:rsid w:val="004C04AE"/>
    <w:rsid w:val="004C1862"/>
    <w:rsid w:val="004C59C8"/>
    <w:rsid w:val="004C6458"/>
    <w:rsid w:val="004C65AF"/>
    <w:rsid w:val="004D7AB4"/>
    <w:rsid w:val="004E2B00"/>
    <w:rsid w:val="004E5655"/>
    <w:rsid w:val="004E7DFD"/>
    <w:rsid w:val="004F6F0F"/>
    <w:rsid w:val="00500D24"/>
    <w:rsid w:val="0053433B"/>
    <w:rsid w:val="005343AE"/>
    <w:rsid w:val="005344D6"/>
    <w:rsid w:val="0053482B"/>
    <w:rsid w:val="005356A4"/>
    <w:rsid w:val="00536CCC"/>
    <w:rsid w:val="00545E56"/>
    <w:rsid w:val="005535A9"/>
    <w:rsid w:val="00555087"/>
    <w:rsid w:val="00555217"/>
    <w:rsid w:val="00562182"/>
    <w:rsid w:val="00564F3D"/>
    <w:rsid w:val="0056605F"/>
    <w:rsid w:val="005805A7"/>
    <w:rsid w:val="00583A14"/>
    <w:rsid w:val="00583E3E"/>
    <w:rsid w:val="00587B1B"/>
    <w:rsid w:val="00595FEE"/>
    <w:rsid w:val="005A2FCE"/>
    <w:rsid w:val="005A37E5"/>
    <w:rsid w:val="005A42AD"/>
    <w:rsid w:val="005A6DD1"/>
    <w:rsid w:val="005B69BA"/>
    <w:rsid w:val="005C3DDC"/>
    <w:rsid w:val="005C4176"/>
    <w:rsid w:val="005D1275"/>
    <w:rsid w:val="005D4CF3"/>
    <w:rsid w:val="005E1325"/>
    <w:rsid w:val="005E3A22"/>
    <w:rsid w:val="005E47CA"/>
    <w:rsid w:val="005E527C"/>
    <w:rsid w:val="005F108E"/>
    <w:rsid w:val="005F23FC"/>
    <w:rsid w:val="005F273C"/>
    <w:rsid w:val="005F4C39"/>
    <w:rsid w:val="00601E38"/>
    <w:rsid w:val="006023C4"/>
    <w:rsid w:val="006034F3"/>
    <w:rsid w:val="006078C7"/>
    <w:rsid w:val="0061141F"/>
    <w:rsid w:val="00611526"/>
    <w:rsid w:val="00611610"/>
    <w:rsid w:val="00617DDB"/>
    <w:rsid w:val="006202D7"/>
    <w:rsid w:val="00622CD7"/>
    <w:rsid w:val="00623E56"/>
    <w:rsid w:val="00624660"/>
    <w:rsid w:val="006256B8"/>
    <w:rsid w:val="00632FC1"/>
    <w:rsid w:val="00640869"/>
    <w:rsid w:val="00664705"/>
    <w:rsid w:val="0067422C"/>
    <w:rsid w:val="006847E3"/>
    <w:rsid w:val="006949D4"/>
    <w:rsid w:val="006A4241"/>
    <w:rsid w:val="006B223A"/>
    <w:rsid w:val="006B5E67"/>
    <w:rsid w:val="006E04D0"/>
    <w:rsid w:val="006E2A93"/>
    <w:rsid w:val="006E3433"/>
    <w:rsid w:val="006E3C9A"/>
    <w:rsid w:val="006F0283"/>
    <w:rsid w:val="006F7782"/>
    <w:rsid w:val="00700BA9"/>
    <w:rsid w:val="00701692"/>
    <w:rsid w:val="00711C37"/>
    <w:rsid w:val="00717833"/>
    <w:rsid w:val="00717D20"/>
    <w:rsid w:val="00721A92"/>
    <w:rsid w:val="00755230"/>
    <w:rsid w:val="00771C04"/>
    <w:rsid w:val="00791809"/>
    <w:rsid w:val="00793D0C"/>
    <w:rsid w:val="007B7ED1"/>
    <w:rsid w:val="007E110B"/>
    <w:rsid w:val="007E2D95"/>
    <w:rsid w:val="007E3DBA"/>
    <w:rsid w:val="007E4281"/>
    <w:rsid w:val="007F2D21"/>
    <w:rsid w:val="007F39B4"/>
    <w:rsid w:val="007F5321"/>
    <w:rsid w:val="007F554A"/>
    <w:rsid w:val="00805D40"/>
    <w:rsid w:val="00824A0B"/>
    <w:rsid w:val="00824F32"/>
    <w:rsid w:val="008250E1"/>
    <w:rsid w:val="0083555B"/>
    <w:rsid w:val="00853F84"/>
    <w:rsid w:val="00854109"/>
    <w:rsid w:val="008546B7"/>
    <w:rsid w:val="00867CFC"/>
    <w:rsid w:val="00884A82"/>
    <w:rsid w:val="00884EB6"/>
    <w:rsid w:val="00885984"/>
    <w:rsid w:val="008951AA"/>
    <w:rsid w:val="0089680D"/>
    <w:rsid w:val="008B0C0A"/>
    <w:rsid w:val="008B543A"/>
    <w:rsid w:val="008D2211"/>
    <w:rsid w:val="008E116F"/>
    <w:rsid w:val="008E3E6E"/>
    <w:rsid w:val="008E564D"/>
    <w:rsid w:val="008E6487"/>
    <w:rsid w:val="008E75B3"/>
    <w:rsid w:val="008E7A59"/>
    <w:rsid w:val="008E7C1E"/>
    <w:rsid w:val="008F0149"/>
    <w:rsid w:val="00900CB3"/>
    <w:rsid w:val="00911952"/>
    <w:rsid w:val="009139E5"/>
    <w:rsid w:val="00916E14"/>
    <w:rsid w:val="0092557C"/>
    <w:rsid w:val="00925F65"/>
    <w:rsid w:val="00926013"/>
    <w:rsid w:val="00927F3D"/>
    <w:rsid w:val="00931081"/>
    <w:rsid w:val="009339F9"/>
    <w:rsid w:val="00933A9B"/>
    <w:rsid w:val="00934612"/>
    <w:rsid w:val="00942C34"/>
    <w:rsid w:val="00942DCF"/>
    <w:rsid w:val="00957DF4"/>
    <w:rsid w:val="00957EC4"/>
    <w:rsid w:val="0096009D"/>
    <w:rsid w:val="00964F84"/>
    <w:rsid w:val="0096639C"/>
    <w:rsid w:val="0097053E"/>
    <w:rsid w:val="00972E9E"/>
    <w:rsid w:val="0097438C"/>
    <w:rsid w:val="00981648"/>
    <w:rsid w:val="00996E59"/>
    <w:rsid w:val="009A344C"/>
    <w:rsid w:val="009A465C"/>
    <w:rsid w:val="009A4759"/>
    <w:rsid w:val="009A5335"/>
    <w:rsid w:val="009D2867"/>
    <w:rsid w:val="009D4892"/>
    <w:rsid w:val="009D5C2E"/>
    <w:rsid w:val="009E0617"/>
    <w:rsid w:val="009E6149"/>
    <w:rsid w:val="009E7AD6"/>
    <w:rsid w:val="00A061A2"/>
    <w:rsid w:val="00A14305"/>
    <w:rsid w:val="00A23E91"/>
    <w:rsid w:val="00A313FF"/>
    <w:rsid w:val="00A32724"/>
    <w:rsid w:val="00A36C0C"/>
    <w:rsid w:val="00A40845"/>
    <w:rsid w:val="00A47FEB"/>
    <w:rsid w:val="00A630A8"/>
    <w:rsid w:val="00A6335A"/>
    <w:rsid w:val="00A711F0"/>
    <w:rsid w:val="00A71EE3"/>
    <w:rsid w:val="00A75094"/>
    <w:rsid w:val="00A80005"/>
    <w:rsid w:val="00AA34EA"/>
    <w:rsid w:val="00AB1930"/>
    <w:rsid w:val="00AB58D7"/>
    <w:rsid w:val="00AB5DBA"/>
    <w:rsid w:val="00AD02A2"/>
    <w:rsid w:val="00AD2342"/>
    <w:rsid w:val="00AD473C"/>
    <w:rsid w:val="00AD7F8A"/>
    <w:rsid w:val="00AE13DC"/>
    <w:rsid w:val="00AE33AF"/>
    <w:rsid w:val="00AF1E0A"/>
    <w:rsid w:val="00AF29E7"/>
    <w:rsid w:val="00AF606D"/>
    <w:rsid w:val="00B0494B"/>
    <w:rsid w:val="00B247A5"/>
    <w:rsid w:val="00B271B8"/>
    <w:rsid w:val="00B334E3"/>
    <w:rsid w:val="00B35D5E"/>
    <w:rsid w:val="00B3761E"/>
    <w:rsid w:val="00B4193E"/>
    <w:rsid w:val="00B43AFC"/>
    <w:rsid w:val="00B50A94"/>
    <w:rsid w:val="00B57C20"/>
    <w:rsid w:val="00B60F6B"/>
    <w:rsid w:val="00B723CD"/>
    <w:rsid w:val="00B72F8A"/>
    <w:rsid w:val="00B8739C"/>
    <w:rsid w:val="00B87A6B"/>
    <w:rsid w:val="00B941E8"/>
    <w:rsid w:val="00B94749"/>
    <w:rsid w:val="00BA01BA"/>
    <w:rsid w:val="00BB1858"/>
    <w:rsid w:val="00BC70BE"/>
    <w:rsid w:val="00BC71B0"/>
    <w:rsid w:val="00BD09D8"/>
    <w:rsid w:val="00BD4EA2"/>
    <w:rsid w:val="00BD75FF"/>
    <w:rsid w:val="00BE5303"/>
    <w:rsid w:val="00C02377"/>
    <w:rsid w:val="00C027B5"/>
    <w:rsid w:val="00C13E2A"/>
    <w:rsid w:val="00C15EEE"/>
    <w:rsid w:val="00C21465"/>
    <w:rsid w:val="00C24F79"/>
    <w:rsid w:val="00C31D93"/>
    <w:rsid w:val="00C32763"/>
    <w:rsid w:val="00C36AC3"/>
    <w:rsid w:val="00C37C68"/>
    <w:rsid w:val="00C37DDE"/>
    <w:rsid w:val="00C450F7"/>
    <w:rsid w:val="00C45DBF"/>
    <w:rsid w:val="00C56524"/>
    <w:rsid w:val="00C66591"/>
    <w:rsid w:val="00C70887"/>
    <w:rsid w:val="00C773DE"/>
    <w:rsid w:val="00C8007D"/>
    <w:rsid w:val="00C80681"/>
    <w:rsid w:val="00C92610"/>
    <w:rsid w:val="00C92728"/>
    <w:rsid w:val="00C93462"/>
    <w:rsid w:val="00CA235B"/>
    <w:rsid w:val="00CA51C6"/>
    <w:rsid w:val="00CB4359"/>
    <w:rsid w:val="00CB6932"/>
    <w:rsid w:val="00CC1F23"/>
    <w:rsid w:val="00CC20ED"/>
    <w:rsid w:val="00CC26F6"/>
    <w:rsid w:val="00CC2741"/>
    <w:rsid w:val="00CC2DFD"/>
    <w:rsid w:val="00CD7164"/>
    <w:rsid w:val="00CE216F"/>
    <w:rsid w:val="00CE4F73"/>
    <w:rsid w:val="00CF27DE"/>
    <w:rsid w:val="00D00149"/>
    <w:rsid w:val="00D2128D"/>
    <w:rsid w:val="00D306CD"/>
    <w:rsid w:val="00D30C67"/>
    <w:rsid w:val="00D357EE"/>
    <w:rsid w:val="00D45B92"/>
    <w:rsid w:val="00D46FED"/>
    <w:rsid w:val="00D66BCB"/>
    <w:rsid w:val="00D67CE4"/>
    <w:rsid w:val="00D71AEB"/>
    <w:rsid w:val="00D92759"/>
    <w:rsid w:val="00D9546B"/>
    <w:rsid w:val="00D9757F"/>
    <w:rsid w:val="00DA3158"/>
    <w:rsid w:val="00DA4FBB"/>
    <w:rsid w:val="00DB0AB3"/>
    <w:rsid w:val="00DB2312"/>
    <w:rsid w:val="00DB522F"/>
    <w:rsid w:val="00DC56D6"/>
    <w:rsid w:val="00DD3E85"/>
    <w:rsid w:val="00DE3F1C"/>
    <w:rsid w:val="00DE4210"/>
    <w:rsid w:val="00DE5F5B"/>
    <w:rsid w:val="00DE6FA2"/>
    <w:rsid w:val="00E12211"/>
    <w:rsid w:val="00E21E28"/>
    <w:rsid w:val="00E31A6A"/>
    <w:rsid w:val="00E35010"/>
    <w:rsid w:val="00E36B9C"/>
    <w:rsid w:val="00E44C11"/>
    <w:rsid w:val="00E5326B"/>
    <w:rsid w:val="00E563A6"/>
    <w:rsid w:val="00E60541"/>
    <w:rsid w:val="00E666A2"/>
    <w:rsid w:val="00E77171"/>
    <w:rsid w:val="00E92955"/>
    <w:rsid w:val="00EA18FF"/>
    <w:rsid w:val="00EA6ED8"/>
    <w:rsid w:val="00EB1600"/>
    <w:rsid w:val="00EB1E9B"/>
    <w:rsid w:val="00ED4403"/>
    <w:rsid w:val="00EE0461"/>
    <w:rsid w:val="00EE10BD"/>
    <w:rsid w:val="00EE520C"/>
    <w:rsid w:val="00EE6278"/>
    <w:rsid w:val="00EF00F4"/>
    <w:rsid w:val="00F0703D"/>
    <w:rsid w:val="00F10FE9"/>
    <w:rsid w:val="00F249D9"/>
    <w:rsid w:val="00F27E6E"/>
    <w:rsid w:val="00F31F26"/>
    <w:rsid w:val="00F47ECC"/>
    <w:rsid w:val="00F5201F"/>
    <w:rsid w:val="00F540B2"/>
    <w:rsid w:val="00F57807"/>
    <w:rsid w:val="00F6097E"/>
    <w:rsid w:val="00F63373"/>
    <w:rsid w:val="00F64145"/>
    <w:rsid w:val="00F6761B"/>
    <w:rsid w:val="00F77DCD"/>
    <w:rsid w:val="00F83C99"/>
    <w:rsid w:val="00F84286"/>
    <w:rsid w:val="00F87332"/>
    <w:rsid w:val="00F905BC"/>
    <w:rsid w:val="00F922EA"/>
    <w:rsid w:val="00F93C50"/>
    <w:rsid w:val="00F9539D"/>
    <w:rsid w:val="00F95CBE"/>
    <w:rsid w:val="00FA7B8C"/>
    <w:rsid w:val="00FB2FD0"/>
    <w:rsid w:val="00FB62E5"/>
    <w:rsid w:val="00FB6690"/>
    <w:rsid w:val="00FD3768"/>
    <w:rsid w:val="00FE0DF6"/>
    <w:rsid w:val="00FE431B"/>
    <w:rsid w:val="00FF08B3"/>
    <w:rsid w:val="00FF76A5"/>
    <w:rsid w:val="0544A43B"/>
    <w:rsid w:val="53234DF4"/>
    <w:rsid w:val="75D68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7A4DB6"/>
  <w15:docId w15:val="{161BDD65-5D82-471F-BBC3-75E454272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4AE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Poprawka">
    <w:name w:val="Revision"/>
    <w:hidden/>
    <w:uiPriority w:val="99"/>
    <w:semiHidden/>
    <w:rsid w:val="004C6458"/>
    <w:pPr>
      <w:spacing w:after="0" w:line="240" w:lineRule="auto"/>
    </w:pPr>
    <w:rPr>
      <w:rFonts w:eastAsiaTheme="minorEastAsia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27E6E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F56D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F56D0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F56D0"/>
    <w:rPr>
      <w:vertAlign w:val="superscript"/>
    </w:rPr>
  </w:style>
  <w:style w:type="table" w:styleId="Siatkatabelijasna">
    <w:name w:val="Grid Table Light"/>
    <w:basedOn w:val="Standardowy"/>
    <w:uiPriority w:val="40"/>
    <w:rsid w:val="00F922E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8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5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abriela.konopka-cupial@uj.edu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4" ma:contentTypeDescription="Utwórz nowy dokument." ma:contentTypeScope="" ma:versionID="71c2785f3b1010f8cf0b1bd49fb6db68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a58f1b44e6a9e7743905e8af5a5d4bd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896B51-3E55-498E-AE0D-F5E698571B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42ACCF-BAE5-4E29-A4AE-3514B916E3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84C5CF-65BC-4264-A6FD-9721029074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D4B9AA1-9B1E-4461-AFAA-E12E33A9F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37</Words>
  <Characters>6225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an Gurba CITTRU UJ</dc:creator>
  <cp:keywords/>
  <cp:lastModifiedBy>Karolina Barnaś</cp:lastModifiedBy>
  <cp:revision>3</cp:revision>
  <cp:lastPrinted>2020-11-04T14:44:00Z</cp:lastPrinted>
  <dcterms:created xsi:type="dcterms:W3CDTF">2021-09-21T10:14:00Z</dcterms:created>
  <dcterms:modified xsi:type="dcterms:W3CDTF">2021-09-24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